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A1A31D" w14:textId="3AD2FC85" w:rsidR="008C7832" w:rsidRDefault="008C7832">
      <w:pPr>
        <w:pStyle w:val="BodyText"/>
        <w:rPr>
          <w:rFonts w:ascii="Arial"/>
          <w:b/>
          <w:sz w:val="20"/>
        </w:rPr>
      </w:pPr>
    </w:p>
    <w:p w14:paraId="4B2E5115" w14:textId="35934812" w:rsidR="00322721" w:rsidRDefault="00322721">
      <w:pPr>
        <w:pStyle w:val="BodyText"/>
        <w:rPr>
          <w:rFonts w:ascii="Arial"/>
          <w:b/>
          <w:sz w:val="20"/>
        </w:rPr>
      </w:pPr>
    </w:p>
    <w:p w14:paraId="1ED17FD7" w14:textId="66221147" w:rsidR="003A35B4" w:rsidRDefault="003A35B4">
      <w:pPr>
        <w:pStyle w:val="BodyText"/>
        <w:rPr>
          <w:rFonts w:ascii="Arial"/>
          <w:b/>
          <w:sz w:val="20"/>
        </w:rPr>
      </w:pPr>
    </w:p>
    <w:p w14:paraId="43FDB725" w14:textId="7767E4EC" w:rsidR="003A35B4" w:rsidRDefault="003A35B4">
      <w:pPr>
        <w:pStyle w:val="BodyText"/>
        <w:rPr>
          <w:rFonts w:ascii="Arial"/>
          <w:b/>
          <w:sz w:val="20"/>
        </w:rPr>
      </w:pPr>
    </w:p>
    <w:p w14:paraId="67C633CF" w14:textId="39BE72A0" w:rsidR="003A35B4" w:rsidRDefault="003A35B4">
      <w:pPr>
        <w:pStyle w:val="BodyText"/>
        <w:rPr>
          <w:rFonts w:ascii="Arial"/>
          <w:b/>
          <w:sz w:val="20"/>
        </w:rPr>
      </w:pPr>
    </w:p>
    <w:p w14:paraId="54C460D3" w14:textId="57A0A8BD" w:rsidR="00382FE3" w:rsidRPr="002530D0" w:rsidRDefault="00382FE3" w:rsidP="00382FE3">
      <w:pPr>
        <w:pStyle w:val="BodyText"/>
        <w:tabs>
          <w:tab w:val="left" w:pos="4475"/>
        </w:tabs>
        <w:rPr>
          <w:sz w:val="22"/>
          <w:szCs w:val="22"/>
          <w:u w:val="single"/>
        </w:rPr>
      </w:pPr>
      <w:r w:rsidRPr="002530D0">
        <w:rPr>
          <w:sz w:val="22"/>
          <w:szCs w:val="22"/>
        </w:rPr>
        <w:t xml:space="preserve">Date: </w:t>
      </w:r>
      <w:r w:rsidRPr="002530D0">
        <w:rPr>
          <w:sz w:val="22"/>
          <w:szCs w:val="22"/>
          <w:u w:val="single"/>
        </w:rPr>
        <w:t xml:space="preserve"> September 03, 2024   </w:t>
      </w:r>
    </w:p>
    <w:p w14:paraId="0CC35174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3C18779A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11B12C16" w14:textId="77777777" w:rsidR="00382FE3" w:rsidRDefault="00382FE3" w:rsidP="00382FE3">
      <w:pPr>
        <w:pStyle w:val="Heading2"/>
        <w:spacing w:before="90"/>
        <w:ind w:right="1820"/>
        <w:jc w:val="center"/>
        <w:rPr>
          <w:spacing w:val="-2"/>
        </w:rPr>
      </w:pPr>
      <w:r>
        <w:t>OATH OF</w:t>
      </w:r>
      <w:r>
        <w:rPr>
          <w:spacing w:val="-3"/>
        </w:rPr>
        <w:t xml:space="preserve"> </w:t>
      </w:r>
      <w:r>
        <w:rPr>
          <w:spacing w:val="-2"/>
        </w:rPr>
        <w:t>CONFIRMATION</w:t>
      </w:r>
    </w:p>
    <w:p w14:paraId="54F4F300" w14:textId="77777777" w:rsidR="00382FE3" w:rsidRDefault="00382FE3" w:rsidP="00382FE3">
      <w:pPr>
        <w:pStyle w:val="Heading2"/>
        <w:spacing w:before="90"/>
        <w:ind w:right="1820"/>
        <w:jc w:val="center"/>
        <w:rPr>
          <w:spacing w:val="-2"/>
        </w:rPr>
      </w:pPr>
    </w:p>
    <w:p w14:paraId="541B2AE1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3148D873" w14:textId="77777777" w:rsidR="00382FE3" w:rsidRDefault="00382FE3" w:rsidP="00382FE3">
      <w:pPr>
        <w:pStyle w:val="BodyText"/>
        <w:spacing w:before="8"/>
        <w:rPr>
          <w:b/>
          <w:sz w:val="25"/>
        </w:rPr>
      </w:pPr>
    </w:p>
    <w:p w14:paraId="52A47E08" w14:textId="1F359EED" w:rsidR="00382FE3" w:rsidRPr="002530D0" w:rsidRDefault="00382FE3" w:rsidP="00382FE3">
      <w:pPr>
        <w:pStyle w:val="BodyText"/>
        <w:tabs>
          <w:tab w:val="left" w:pos="7203"/>
        </w:tabs>
        <w:spacing w:line="360" w:lineRule="auto"/>
        <w:jc w:val="both"/>
        <w:rPr>
          <w:sz w:val="22"/>
          <w:szCs w:val="22"/>
        </w:rPr>
      </w:pPr>
      <w:r w:rsidRPr="002530D0">
        <w:rPr>
          <w:sz w:val="22"/>
          <w:szCs w:val="22"/>
        </w:rPr>
        <w:t>This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is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to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confirm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that</w:t>
      </w:r>
      <w:r w:rsidRPr="002530D0">
        <w:rPr>
          <w:spacing w:val="40"/>
          <w:sz w:val="22"/>
          <w:szCs w:val="22"/>
        </w:rPr>
        <w:t xml:space="preserve"> </w:t>
      </w:r>
      <w:proofErr w:type="gramStart"/>
      <w:r w:rsidRPr="002530D0">
        <w:rPr>
          <w:sz w:val="22"/>
          <w:szCs w:val="22"/>
        </w:rPr>
        <w:t>I,</w:t>
      </w:r>
      <w:r w:rsidRPr="002530D0">
        <w:rPr>
          <w:spacing w:val="62"/>
          <w:sz w:val="22"/>
          <w:szCs w:val="22"/>
        </w:rPr>
        <w:t xml:space="preserve"> </w:t>
      </w:r>
      <w:r w:rsidRPr="002530D0">
        <w:rPr>
          <w:sz w:val="22"/>
          <w:szCs w:val="22"/>
          <w:u w:val="single"/>
        </w:rPr>
        <w:t xml:space="preserve">  </w:t>
      </w:r>
      <w:proofErr w:type="gramEnd"/>
      <w:r w:rsidRPr="002530D0">
        <w:rPr>
          <w:sz w:val="22"/>
          <w:szCs w:val="22"/>
          <w:u w:val="single"/>
        </w:rPr>
        <w:t xml:space="preserve">  </w:t>
      </w:r>
      <w:proofErr w:type="spellStart"/>
      <w:r w:rsidRPr="002530D0">
        <w:rPr>
          <w:sz w:val="22"/>
          <w:szCs w:val="22"/>
          <w:u w:val="single"/>
        </w:rPr>
        <w:t>Jeylsie</w:t>
      </w:r>
      <w:proofErr w:type="spellEnd"/>
      <w:r w:rsidRPr="002530D0">
        <w:rPr>
          <w:sz w:val="22"/>
          <w:szCs w:val="22"/>
          <w:u w:val="single"/>
        </w:rPr>
        <w:t xml:space="preserve"> A. Caro    </w:t>
      </w:r>
      <w:r w:rsidRPr="002530D0">
        <w:rPr>
          <w:sz w:val="22"/>
          <w:szCs w:val="22"/>
        </w:rPr>
        <w:t>, a BSIT-</w:t>
      </w:r>
      <w:r w:rsidR="00091257">
        <w:rPr>
          <w:sz w:val="22"/>
          <w:szCs w:val="22"/>
        </w:rPr>
        <w:t xml:space="preserve"> </w:t>
      </w:r>
      <w:r w:rsidRPr="002530D0">
        <w:rPr>
          <w:sz w:val="22"/>
          <w:szCs w:val="22"/>
        </w:rPr>
        <w:t>4 student, currently enrolle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in</w:t>
      </w:r>
      <w:r w:rsidRPr="002530D0">
        <w:rPr>
          <w:spacing w:val="-4"/>
          <w:sz w:val="22"/>
          <w:szCs w:val="22"/>
        </w:rPr>
        <w:t xml:space="preserve"> </w:t>
      </w:r>
      <w:r w:rsidRPr="002530D0">
        <w:rPr>
          <w:sz w:val="22"/>
          <w:szCs w:val="22"/>
        </w:rPr>
        <w:t>th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course</w:t>
      </w:r>
      <w:r w:rsidRPr="002530D0">
        <w:rPr>
          <w:spacing w:val="-6"/>
          <w:sz w:val="22"/>
          <w:szCs w:val="22"/>
        </w:rPr>
        <w:t xml:space="preserve"> </w:t>
      </w:r>
      <w:r w:rsidRPr="002530D0">
        <w:rPr>
          <w:sz w:val="22"/>
          <w:szCs w:val="22"/>
        </w:rPr>
        <w:t>of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Capstone</w:t>
      </w:r>
      <w:r w:rsidRPr="002530D0">
        <w:rPr>
          <w:spacing w:val="-6"/>
          <w:sz w:val="22"/>
          <w:szCs w:val="22"/>
        </w:rPr>
        <w:t xml:space="preserve"> </w:t>
      </w:r>
      <w:r w:rsidRPr="002530D0">
        <w:rPr>
          <w:sz w:val="22"/>
          <w:szCs w:val="22"/>
        </w:rPr>
        <w:t>Project</w:t>
      </w:r>
      <w:r w:rsidRPr="002530D0">
        <w:rPr>
          <w:spacing w:val="-2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Research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2,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hav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aptly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eceive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a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copy;</w:t>
      </w:r>
      <w:r w:rsidRPr="002530D0">
        <w:rPr>
          <w:spacing w:val="-4"/>
          <w:sz w:val="22"/>
          <w:szCs w:val="22"/>
        </w:rPr>
        <w:t xml:space="preserve"> </w:t>
      </w:r>
      <w:r w:rsidRPr="002530D0">
        <w:rPr>
          <w:sz w:val="22"/>
          <w:szCs w:val="22"/>
        </w:rPr>
        <w:t>religiously rea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understoo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its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contents;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openly</w:t>
      </w:r>
      <w:r w:rsidRPr="002530D0">
        <w:rPr>
          <w:spacing w:val="-12"/>
          <w:sz w:val="22"/>
          <w:szCs w:val="22"/>
        </w:rPr>
        <w:t xml:space="preserve"> </w:t>
      </w:r>
      <w:r w:rsidRPr="002530D0">
        <w:rPr>
          <w:sz w:val="22"/>
          <w:szCs w:val="22"/>
        </w:rPr>
        <w:t>submit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to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the</w:t>
      </w:r>
      <w:r w:rsidRPr="002530D0">
        <w:rPr>
          <w:spacing w:val="-8"/>
          <w:sz w:val="22"/>
          <w:szCs w:val="22"/>
        </w:rPr>
        <w:t xml:space="preserve"> </w:t>
      </w:r>
      <w:r w:rsidRPr="002530D0">
        <w:rPr>
          <w:sz w:val="22"/>
          <w:szCs w:val="22"/>
        </w:rPr>
        <w:t>terms,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ules,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conditions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egulations stated in the Capstone Project Manual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document implemented by the Subject Teacher.</w:t>
      </w:r>
    </w:p>
    <w:p w14:paraId="0B83D2F9" w14:textId="77777777" w:rsidR="00382FE3" w:rsidRPr="002530D0" w:rsidRDefault="00382FE3" w:rsidP="00382FE3">
      <w:pPr>
        <w:pStyle w:val="BodyText"/>
        <w:spacing w:line="360" w:lineRule="auto"/>
        <w:ind w:right="1098"/>
        <w:jc w:val="both"/>
        <w:rPr>
          <w:sz w:val="22"/>
          <w:szCs w:val="22"/>
        </w:rPr>
      </w:pPr>
    </w:p>
    <w:p w14:paraId="5B415AAB" w14:textId="77777777" w:rsidR="00382FE3" w:rsidRPr="002530D0" w:rsidRDefault="00382FE3" w:rsidP="00382FE3">
      <w:pPr>
        <w:pStyle w:val="BodyText"/>
        <w:spacing w:line="360" w:lineRule="auto"/>
        <w:ind w:right="1098"/>
        <w:jc w:val="both"/>
        <w:rPr>
          <w:sz w:val="22"/>
          <w:szCs w:val="22"/>
        </w:rPr>
      </w:pPr>
      <w:r w:rsidRPr="002530D0">
        <w:rPr>
          <w:sz w:val="22"/>
          <w:szCs w:val="22"/>
        </w:rPr>
        <w:t>This is also to affirm that said guidelines were judiciously discussed and explicitly elaborated in a forum conducted by the Subject Teacher.</w:t>
      </w:r>
    </w:p>
    <w:p w14:paraId="75404582" w14:textId="77777777" w:rsidR="00382FE3" w:rsidRPr="002530D0" w:rsidRDefault="00382FE3" w:rsidP="00382FE3">
      <w:pPr>
        <w:pStyle w:val="BodyText"/>
        <w:rPr>
          <w:spacing w:val="-2"/>
          <w:sz w:val="22"/>
          <w:szCs w:val="22"/>
        </w:rPr>
      </w:pPr>
    </w:p>
    <w:p w14:paraId="3DB781F0" w14:textId="77777777" w:rsidR="00382FE3" w:rsidRDefault="00382FE3" w:rsidP="00382FE3">
      <w:pPr>
        <w:pStyle w:val="BodyText"/>
        <w:rPr>
          <w:spacing w:val="-2"/>
        </w:rPr>
      </w:pPr>
    </w:p>
    <w:p w14:paraId="4400BBD0" w14:textId="77777777" w:rsidR="00382FE3" w:rsidRDefault="00382FE3" w:rsidP="00382FE3">
      <w:pPr>
        <w:pStyle w:val="BodyText"/>
        <w:rPr>
          <w:spacing w:val="-2"/>
        </w:rPr>
      </w:pPr>
    </w:p>
    <w:p w14:paraId="6B31FC6B" w14:textId="77777777" w:rsidR="00382FE3" w:rsidRDefault="00382FE3" w:rsidP="00382FE3">
      <w:pPr>
        <w:pStyle w:val="BodyText"/>
        <w:rPr>
          <w:spacing w:val="-2"/>
        </w:rPr>
      </w:pPr>
    </w:p>
    <w:p w14:paraId="77AD7740" w14:textId="77777777" w:rsidR="00382FE3" w:rsidRDefault="00382FE3" w:rsidP="00382FE3">
      <w:pPr>
        <w:pStyle w:val="BodyText"/>
        <w:rPr>
          <w:spacing w:val="-2"/>
        </w:rPr>
      </w:pPr>
    </w:p>
    <w:p w14:paraId="54C4BF1F" w14:textId="77777777" w:rsidR="00382FE3" w:rsidRDefault="00382FE3" w:rsidP="00382FE3">
      <w:pPr>
        <w:pStyle w:val="BodyText"/>
        <w:rPr>
          <w:spacing w:val="-2"/>
        </w:rPr>
      </w:pPr>
    </w:p>
    <w:p w14:paraId="1AE4DF42" w14:textId="77777777" w:rsidR="00382FE3" w:rsidRPr="002530D0" w:rsidRDefault="00382FE3" w:rsidP="00382FE3">
      <w:pPr>
        <w:pStyle w:val="BodyText"/>
        <w:rPr>
          <w:sz w:val="22"/>
          <w:szCs w:val="22"/>
        </w:rPr>
      </w:pPr>
      <w:r w:rsidRPr="002530D0">
        <w:rPr>
          <w:spacing w:val="-2"/>
          <w:sz w:val="22"/>
          <w:szCs w:val="22"/>
        </w:rPr>
        <w:t>CONFORME:</w:t>
      </w:r>
    </w:p>
    <w:p w14:paraId="59559608" w14:textId="77777777" w:rsidR="00382FE3" w:rsidRDefault="00382FE3" w:rsidP="00382FE3">
      <w:pPr>
        <w:pStyle w:val="BodyText"/>
        <w:rPr>
          <w:sz w:val="20"/>
        </w:rPr>
      </w:pPr>
    </w:p>
    <w:p w14:paraId="43698D71" w14:textId="77777777" w:rsidR="00382FE3" w:rsidRDefault="00382FE3" w:rsidP="00382FE3">
      <w:pPr>
        <w:pStyle w:val="BodyText"/>
        <w:rPr>
          <w:sz w:val="20"/>
        </w:rPr>
      </w:pPr>
    </w:p>
    <w:p w14:paraId="43640E67" w14:textId="77777777" w:rsidR="00382FE3" w:rsidRDefault="00382FE3" w:rsidP="00382FE3">
      <w:pPr>
        <w:pStyle w:val="BodyText"/>
        <w:rPr>
          <w:sz w:val="20"/>
        </w:rPr>
      </w:pPr>
    </w:p>
    <w:p w14:paraId="708963E6" w14:textId="55CE82DA" w:rsidR="00382FE3" w:rsidRPr="004C76F3" w:rsidRDefault="00382FE3" w:rsidP="00382FE3">
      <w:pPr>
        <w:pStyle w:val="BodyText"/>
        <w:spacing w:before="5"/>
        <w:rPr>
          <w:sz w:val="27"/>
        </w:rPr>
      </w:pPr>
      <w:r w:rsidRPr="002530D0">
        <w:rPr>
          <w:sz w:val="22"/>
          <w:szCs w:val="22"/>
        </w:rPr>
        <w:t xml:space="preserve">  JEYSLIE A. CARO</w:t>
      </w:r>
      <w:r w:rsidRPr="002530D0"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2530D0">
        <w:rPr>
          <w:sz w:val="22"/>
          <w:szCs w:val="22"/>
        </w:rPr>
        <w:t>09/03/2024</w:t>
      </w:r>
      <w:r>
        <w:rPr>
          <w:sz w:val="27"/>
        </w:rPr>
        <w:tab/>
      </w:r>
    </w:p>
    <w:p w14:paraId="61CA70A1" w14:textId="6E7EC241" w:rsidR="00382FE3" w:rsidRPr="002530D0" w:rsidRDefault="00382FE3" w:rsidP="00382FE3">
      <w:pPr>
        <w:pStyle w:val="BodyText"/>
        <w:spacing w:before="90"/>
        <w:rPr>
          <w:spacing w:val="-4"/>
          <w:sz w:val="22"/>
          <w:szCs w:val="22"/>
        </w:rPr>
      </w:pPr>
      <w:r w:rsidRPr="002530D0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B1313D1" wp14:editId="0FEF2862">
                <wp:simplePos x="0" y="0"/>
                <wp:positionH relativeFrom="margin">
                  <wp:align>left</wp:align>
                </wp:positionH>
                <wp:positionV relativeFrom="paragraph">
                  <wp:posOffset>67945</wp:posOffset>
                </wp:positionV>
                <wp:extent cx="2819400" cy="1270"/>
                <wp:effectExtent l="0" t="0" r="0" b="0"/>
                <wp:wrapTopAndBottom/>
                <wp:docPr id="154" name="Graphic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19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19400">
                              <a:moveTo>
                                <a:pt x="0" y="0"/>
                              </a:moveTo>
                              <a:lnTo>
                                <a:pt x="2819400" y="0"/>
                              </a:lnTo>
                            </a:path>
                          </a:pathLst>
                        </a:custGeom>
                        <a:ln w="618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88532E" id="Graphic 154" o:spid="_x0000_s1026" style="position:absolute;margin-left:0;margin-top:5.35pt;width:222pt;height:.1pt;z-index:-251657216;visibility:visible;mso-wrap-style:square;mso-wrap-distance-left:0;mso-wrap-distance-top:0;mso-wrap-distance-right:0;mso-wrap-distance-bottom:0;mso-position-horizontal:left;mso-position-horizontal-relative:margin;mso-position-vertical:absolute;mso-position-vertical-relative:text;v-text-anchor:top" coordsize="2819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" path="m,l2819400,e" filled="f" strokeweight=".17183mm">
                <v:path arrowok="t"/>
                <w10:wrap type="topAndBottom" anchorx="margin"/>
              </v:shape>
            </w:pict>
          </mc:Fallback>
        </mc:AlternateContent>
      </w:r>
      <w:r w:rsidRPr="002530D0">
        <w:rPr>
          <w:sz w:val="22"/>
          <w:szCs w:val="22"/>
        </w:rPr>
        <w:t>(Signatur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of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Student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over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Printed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name)/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pacing w:val="-4"/>
          <w:sz w:val="22"/>
          <w:szCs w:val="22"/>
        </w:rPr>
        <w:t>Date</w:t>
      </w:r>
    </w:p>
    <w:p w14:paraId="2E4FB6EB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43291476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1A02CA76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781DD14D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53AB2F35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2C56AAD5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3D83CACA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2D266E34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6243D911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60A25ED6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08129D77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3679ACF8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535DC782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6D5CEDCF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2AF37F45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5A663D20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1F43E445" w14:textId="77777777" w:rsidR="00382FE3" w:rsidRDefault="00382FE3" w:rsidP="00382FE3">
      <w:pPr>
        <w:pStyle w:val="BodyText"/>
        <w:spacing w:before="90"/>
        <w:rPr>
          <w:spacing w:val="-4"/>
        </w:rPr>
      </w:pPr>
    </w:p>
    <w:p w14:paraId="0A98F746" w14:textId="77777777" w:rsidR="00382FE3" w:rsidRDefault="00382FE3" w:rsidP="00382FE3">
      <w:pPr>
        <w:pStyle w:val="BodyText"/>
        <w:rPr>
          <w:spacing w:val="-4"/>
        </w:rPr>
      </w:pPr>
    </w:p>
    <w:p w14:paraId="2952E17E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6BA166ED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29F68F3B" w14:textId="3A72F4DC" w:rsidR="00382FE3" w:rsidRPr="002530D0" w:rsidRDefault="00382FE3" w:rsidP="00382FE3">
      <w:pPr>
        <w:pStyle w:val="BodyText"/>
        <w:tabs>
          <w:tab w:val="left" w:pos="4475"/>
        </w:tabs>
        <w:rPr>
          <w:sz w:val="22"/>
          <w:szCs w:val="22"/>
          <w:u w:val="single"/>
        </w:rPr>
      </w:pPr>
      <w:r w:rsidRPr="002530D0">
        <w:rPr>
          <w:sz w:val="22"/>
          <w:szCs w:val="22"/>
        </w:rPr>
        <w:t xml:space="preserve">Date: </w:t>
      </w:r>
      <w:r w:rsidRPr="002530D0">
        <w:rPr>
          <w:sz w:val="22"/>
          <w:szCs w:val="22"/>
          <w:u w:val="single"/>
        </w:rPr>
        <w:t xml:space="preserve"> September 03, 2024   </w:t>
      </w:r>
    </w:p>
    <w:p w14:paraId="72E18B18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51A20E8E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51153AB9" w14:textId="77777777" w:rsidR="00382FE3" w:rsidRDefault="00382FE3" w:rsidP="00382FE3">
      <w:pPr>
        <w:pStyle w:val="Heading2"/>
        <w:spacing w:before="90"/>
        <w:ind w:right="1820"/>
        <w:jc w:val="center"/>
        <w:rPr>
          <w:spacing w:val="-2"/>
        </w:rPr>
      </w:pPr>
      <w:r>
        <w:t>OATH OF</w:t>
      </w:r>
      <w:r>
        <w:rPr>
          <w:spacing w:val="-3"/>
        </w:rPr>
        <w:t xml:space="preserve"> </w:t>
      </w:r>
      <w:r>
        <w:rPr>
          <w:spacing w:val="-2"/>
        </w:rPr>
        <w:t>CONFIRMATION</w:t>
      </w:r>
    </w:p>
    <w:p w14:paraId="367A9C94" w14:textId="77777777" w:rsidR="00382FE3" w:rsidRDefault="00382FE3" w:rsidP="00382FE3">
      <w:pPr>
        <w:pStyle w:val="Heading2"/>
        <w:spacing w:before="90"/>
        <w:ind w:right="1820"/>
        <w:jc w:val="center"/>
        <w:rPr>
          <w:spacing w:val="-2"/>
        </w:rPr>
      </w:pPr>
    </w:p>
    <w:p w14:paraId="18D5BDA6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5AD941A6" w14:textId="77777777" w:rsidR="00382FE3" w:rsidRDefault="00382FE3" w:rsidP="00382FE3">
      <w:pPr>
        <w:pStyle w:val="BodyText"/>
        <w:spacing w:before="8"/>
        <w:rPr>
          <w:b/>
          <w:sz w:val="25"/>
        </w:rPr>
      </w:pPr>
    </w:p>
    <w:p w14:paraId="5BB86DEC" w14:textId="0D5F61BF" w:rsidR="00382FE3" w:rsidRPr="002530D0" w:rsidRDefault="00382FE3" w:rsidP="00382FE3">
      <w:pPr>
        <w:pStyle w:val="BodyText"/>
        <w:tabs>
          <w:tab w:val="left" w:pos="7203"/>
        </w:tabs>
        <w:spacing w:line="360" w:lineRule="auto"/>
        <w:jc w:val="both"/>
        <w:rPr>
          <w:sz w:val="22"/>
          <w:szCs w:val="22"/>
        </w:rPr>
      </w:pPr>
      <w:r w:rsidRPr="002530D0">
        <w:rPr>
          <w:sz w:val="22"/>
          <w:szCs w:val="22"/>
        </w:rPr>
        <w:t>This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is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to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confirm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that</w:t>
      </w:r>
      <w:r w:rsidRPr="002530D0">
        <w:rPr>
          <w:spacing w:val="40"/>
          <w:sz w:val="22"/>
          <w:szCs w:val="22"/>
        </w:rPr>
        <w:t xml:space="preserve"> </w:t>
      </w:r>
      <w:proofErr w:type="gramStart"/>
      <w:r w:rsidRPr="002530D0">
        <w:rPr>
          <w:sz w:val="22"/>
          <w:szCs w:val="22"/>
        </w:rPr>
        <w:t>I,</w:t>
      </w:r>
      <w:r w:rsidRPr="002530D0">
        <w:rPr>
          <w:spacing w:val="62"/>
          <w:sz w:val="22"/>
          <w:szCs w:val="22"/>
        </w:rPr>
        <w:t xml:space="preserve"> </w:t>
      </w:r>
      <w:r w:rsidRPr="002530D0">
        <w:rPr>
          <w:sz w:val="22"/>
          <w:szCs w:val="22"/>
          <w:u w:val="single"/>
        </w:rPr>
        <w:t xml:space="preserve">  </w:t>
      </w:r>
      <w:proofErr w:type="gramEnd"/>
      <w:r w:rsidRPr="002530D0">
        <w:rPr>
          <w:sz w:val="22"/>
          <w:szCs w:val="22"/>
          <w:u w:val="single"/>
        </w:rPr>
        <w:t xml:space="preserve">  David Jhonson M. </w:t>
      </w:r>
      <w:proofErr w:type="spellStart"/>
      <w:r w:rsidRPr="002530D0">
        <w:rPr>
          <w:sz w:val="22"/>
          <w:szCs w:val="22"/>
          <w:u w:val="single"/>
        </w:rPr>
        <w:t>Basnillo</w:t>
      </w:r>
      <w:proofErr w:type="spellEnd"/>
      <w:r w:rsidRPr="002530D0">
        <w:rPr>
          <w:sz w:val="22"/>
          <w:szCs w:val="22"/>
          <w:u w:val="single"/>
        </w:rPr>
        <w:t xml:space="preserve">    </w:t>
      </w:r>
      <w:r w:rsidRPr="002530D0">
        <w:rPr>
          <w:sz w:val="22"/>
          <w:szCs w:val="22"/>
        </w:rPr>
        <w:t>, a BSIT-</w:t>
      </w:r>
      <w:r w:rsidR="00091257">
        <w:rPr>
          <w:sz w:val="22"/>
          <w:szCs w:val="22"/>
        </w:rPr>
        <w:t xml:space="preserve"> </w:t>
      </w:r>
      <w:r w:rsidRPr="002530D0">
        <w:rPr>
          <w:sz w:val="22"/>
          <w:szCs w:val="22"/>
        </w:rPr>
        <w:t>4 student, currently enrolle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in</w:t>
      </w:r>
      <w:r w:rsidRPr="002530D0">
        <w:rPr>
          <w:spacing w:val="-4"/>
          <w:sz w:val="22"/>
          <w:szCs w:val="22"/>
        </w:rPr>
        <w:t xml:space="preserve"> </w:t>
      </w:r>
      <w:r w:rsidRPr="002530D0">
        <w:rPr>
          <w:sz w:val="22"/>
          <w:szCs w:val="22"/>
        </w:rPr>
        <w:t>th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course</w:t>
      </w:r>
      <w:r w:rsidRPr="002530D0">
        <w:rPr>
          <w:spacing w:val="-6"/>
          <w:sz w:val="22"/>
          <w:szCs w:val="22"/>
        </w:rPr>
        <w:t xml:space="preserve"> </w:t>
      </w:r>
      <w:r w:rsidRPr="002530D0">
        <w:rPr>
          <w:sz w:val="22"/>
          <w:szCs w:val="22"/>
        </w:rPr>
        <w:t>of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Capstone</w:t>
      </w:r>
      <w:r w:rsidRPr="002530D0">
        <w:rPr>
          <w:spacing w:val="-6"/>
          <w:sz w:val="22"/>
          <w:szCs w:val="22"/>
        </w:rPr>
        <w:t xml:space="preserve"> </w:t>
      </w:r>
      <w:r w:rsidRPr="002530D0">
        <w:rPr>
          <w:sz w:val="22"/>
          <w:szCs w:val="22"/>
        </w:rPr>
        <w:t>Project</w:t>
      </w:r>
      <w:r w:rsidRPr="002530D0">
        <w:rPr>
          <w:spacing w:val="-2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Research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2,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hav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aptly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eceive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a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copy;</w:t>
      </w:r>
      <w:r w:rsidRPr="002530D0">
        <w:rPr>
          <w:spacing w:val="-4"/>
          <w:sz w:val="22"/>
          <w:szCs w:val="22"/>
        </w:rPr>
        <w:t xml:space="preserve"> </w:t>
      </w:r>
      <w:r w:rsidRPr="002530D0">
        <w:rPr>
          <w:sz w:val="22"/>
          <w:szCs w:val="22"/>
        </w:rPr>
        <w:t>religiously rea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understoo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its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contents;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openly</w:t>
      </w:r>
      <w:r w:rsidRPr="002530D0">
        <w:rPr>
          <w:spacing w:val="-12"/>
          <w:sz w:val="22"/>
          <w:szCs w:val="22"/>
        </w:rPr>
        <w:t xml:space="preserve"> </w:t>
      </w:r>
      <w:r w:rsidRPr="002530D0">
        <w:rPr>
          <w:sz w:val="22"/>
          <w:szCs w:val="22"/>
        </w:rPr>
        <w:t>submit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to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the</w:t>
      </w:r>
      <w:r w:rsidRPr="002530D0">
        <w:rPr>
          <w:spacing w:val="-8"/>
          <w:sz w:val="22"/>
          <w:szCs w:val="22"/>
        </w:rPr>
        <w:t xml:space="preserve"> </w:t>
      </w:r>
      <w:r w:rsidRPr="002530D0">
        <w:rPr>
          <w:sz w:val="22"/>
          <w:szCs w:val="22"/>
        </w:rPr>
        <w:t>terms,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ules,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conditions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egulations stated in the Capstone Project Manual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document implemented by the Subject Teacher.</w:t>
      </w:r>
    </w:p>
    <w:p w14:paraId="4D5DD0CC" w14:textId="77777777" w:rsidR="00382FE3" w:rsidRPr="002530D0" w:rsidRDefault="00382FE3" w:rsidP="00382FE3">
      <w:pPr>
        <w:pStyle w:val="BodyText"/>
        <w:spacing w:line="360" w:lineRule="auto"/>
        <w:ind w:right="1098"/>
        <w:jc w:val="both"/>
        <w:rPr>
          <w:sz w:val="22"/>
          <w:szCs w:val="22"/>
        </w:rPr>
      </w:pPr>
    </w:p>
    <w:p w14:paraId="232008B0" w14:textId="77777777" w:rsidR="00382FE3" w:rsidRPr="002530D0" w:rsidRDefault="00382FE3" w:rsidP="00382FE3">
      <w:pPr>
        <w:pStyle w:val="BodyText"/>
        <w:spacing w:line="360" w:lineRule="auto"/>
        <w:ind w:right="1098"/>
        <w:jc w:val="both"/>
        <w:rPr>
          <w:sz w:val="22"/>
          <w:szCs w:val="22"/>
        </w:rPr>
      </w:pPr>
      <w:r w:rsidRPr="002530D0">
        <w:rPr>
          <w:sz w:val="22"/>
          <w:szCs w:val="22"/>
        </w:rPr>
        <w:t>This is also to affirm that said guidelines were judiciously discussed and explicitly elaborated in a forum conducted by the Subject Teacher.</w:t>
      </w:r>
    </w:p>
    <w:p w14:paraId="1EFA14F7" w14:textId="77777777" w:rsidR="00382FE3" w:rsidRDefault="00382FE3" w:rsidP="00382FE3">
      <w:pPr>
        <w:pStyle w:val="BodyText"/>
        <w:rPr>
          <w:spacing w:val="-2"/>
        </w:rPr>
      </w:pPr>
    </w:p>
    <w:p w14:paraId="7B031714" w14:textId="77777777" w:rsidR="00382FE3" w:rsidRDefault="00382FE3" w:rsidP="00382FE3">
      <w:pPr>
        <w:pStyle w:val="BodyText"/>
        <w:rPr>
          <w:spacing w:val="-2"/>
        </w:rPr>
      </w:pPr>
    </w:p>
    <w:p w14:paraId="409941D1" w14:textId="77777777" w:rsidR="00382FE3" w:rsidRDefault="00382FE3" w:rsidP="00382FE3">
      <w:pPr>
        <w:pStyle w:val="BodyText"/>
        <w:rPr>
          <w:spacing w:val="-2"/>
        </w:rPr>
      </w:pPr>
    </w:p>
    <w:p w14:paraId="527EC9F6" w14:textId="77777777" w:rsidR="00382FE3" w:rsidRDefault="00382FE3" w:rsidP="00382FE3">
      <w:pPr>
        <w:pStyle w:val="BodyText"/>
        <w:rPr>
          <w:spacing w:val="-2"/>
        </w:rPr>
      </w:pPr>
    </w:p>
    <w:p w14:paraId="6516D6CE" w14:textId="77777777" w:rsidR="00382FE3" w:rsidRDefault="00382FE3" w:rsidP="00382FE3">
      <w:pPr>
        <w:pStyle w:val="BodyText"/>
        <w:rPr>
          <w:spacing w:val="-2"/>
        </w:rPr>
      </w:pPr>
    </w:p>
    <w:p w14:paraId="383B8104" w14:textId="77777777" w:rsidR="00382FE3" w:rsidRDefault="00382FE3" w:rsidP="00382FE3">
      <w:pPr>
        <w:pStyle w:val="BodyText"/>
        <w:rPr>
          <w:spacing w:val="-2"/>
        </w:rPr>
      </w:pPr>
    </w:p>
    <w:p w14:paraId="5DD14AAC" w14:textId="77777777" w:rsidR="00382FE3" w:rsidRPr="002530D0" w:rsidRDefault="00382FE3" w:rsidP="00382FE3">
      <w:pPr>
        <w:pStyle w:val="BodyText"/>
        <w:rPr>
          <w:sz w:val="22"/>
          <w:szCs w:val="22"/>
        </w:rPr>
      </w:pPr>
      <w:r w:rsidRPr="002530D0">
        <w:rPr>
          <w:spacing w:val="-2"/>
          <w:sz w:val="22"/>
          <w:szCs w:val="22"/>
        </w:rPr>
        <w:t>CONFORME:</w:t>
      </w:r>
    </w:p>
    <w:p w14:paraId="412A889E" w14:textId="77777777" w:rsidR="00382FE3" w:rsidRPr="002530D0" w:rsidRDefault="00382FE3" w:rsidP="00382FE3">
      <w:pPr>
        <w:pStyle w:val="BodyText"/>
        <w:rPr>
          <w:sz w:val="18"/>
          <w:szCs w:val="22"/>
        </w:rPr>
      </w:pPr>
    </w:p>
    <w:p w14:paraId="17C7F0F7" w14:textId="77777777" w:rsidR="00382FE3" w:rsidRDefault="00382FE3" w:rsidP="00382FE3">
      <w:pPr>
        <w:pStyle w:val="BodyText"/>
        <w:rPr>
          <w:sz w:val="20"/>
        </w:rPr>
      </w:pPr>
    </w:p>
    <w:p w14:paraId="6C73E5DB" w14:textId="77777777" w:rsidR="00382FE3" w:rsidRDefault="00382FE3" w:rsidP="00382FE3">
      <w:pPr>
        <w:pStyle w:val="BodyText"/>
        <w:rPr>
          <w:sz w:val="20"/>
        </w:rPr>
      </w:pPr>
    </w:p>
    <w:p w14:paraId="3545F041" w14:textId="77777777" w:rsidR="00382FE3" w:rsidRPr="002530D0" w:rsidRDefault="00382FE3" w:rsidP="00382FE3">
      <w:pPr>
        <w:pStyle w:val="BodyText"/>
        <w:spacing w:before="5"/>
        <w:rPr>
          <w:sz w:val="27"/>
        </w:rPr>
      </w:pPr>
      <w:r w:rsidRPr="002530D0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1CB85974" wp14:editId="2B2993C2">
                <wp:simplePos x="0" y="0"/>
                <wp:positionH relativeFrom="margin">
                  <wp:align>left</wp:align>
                </wp:positionH>
                <wp:positionV relativeFrom="paragraph">
                  <wp:posOffset>231140</wp:posOffset>
                </wp:positionV>
                <wp:extent cx="3031490" cy="45085"/>
                <wp:effectExtent l="0" t="0" r="0" b="0"/>
                <wp:wrapTopAndBottom/>
                <wp:docPr id="281107418" name="Graphic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31490" cy="450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19400">
                              <a:moveTo>
                                <a:pt x="0" y="0"/>
                              </a:moveTo>
                              <a:lnTo>
                                <a:pt x="2819400" y="0"/>
                              </a:lnTo>
                            </a:path>
                          </a:pathLst>
                        </a:custGeom>
                        <a:ln w="618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FB08A" id="Graphic 154" o:spid="_x0000_s1026" style="position:absolute;margin-left:0;margin-top:18.2pt;width:238.7pt;height:3.55pt;z-index:-25165414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1940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" path="m,l2819400,e" filled="f" strokeweight=".17183mm">
                <v:path arrowok="t"/>
                <w10:wrap type="topAndBottom" anchorx="margin"/>
              </v:shape>
            </w:pict>
          </mc:Fallback>
        </mc:AlternateContent>
      </w:r>
      <w:r w:rsidRPr="002530D0">
        <w:rPr>
          <w:sz w:val="22"/>
          <w:szCs w:val="20"/>
        </w:rPr>
        <w:t xml:space="preserve">  </w:t>
      </w:r>
      <w:r>
        <w:rPr>
          <w:sz w:val="22"/>
          <w:szCs w:val="20"/>
        </w:rPr>
        <w:t>DAVID JHONSON M. BASNILLO</w:t>
      </w:r>
      <w:r w:rsidRPr="002530D0">
        <w:rPr>
          <w:sz w:val="22"/>
          <w:szCs w:val="20"/>
        </w:rPr>
        <w:tab/>
        <w:t>09/03/2024</w:t>
      </w:r>
      <w:r>
        <w:rPr>
          <w:sz w:val="27"/>
        </w:rPr>
        <w:tab/>
      </w:r>
    </w:p>
    <w:p w14:paraId="571EC474" w14:textId="77777777" w:rsidR="00382FE3" w:rsidRPr="002530D0" w:rsidRDefault="00382FE3" w:rsidP="00382FE3">
      <w:pPr>
        <w:pStyle w:val="BodyText"/>
        <w:spacing w:before="90"/>
        <w:rPr>
          <w:spacing w:val="-4"/>
          <w:sz w:val="22"/>
          <w:szCs w:val="22"/>
        </w:rPr>
      </w:pPr>
      <w:r w:rsidRPr="002530D0">
        <w:rPr>
          <w:sz w:val="22"/>
          <w:szCs w:val="22"/>
        </w:rPr>
        <w:t>(Signatur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of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Student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over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Printed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name)/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pacing w:val="-4"/>
          <w:sz w:val="22"/>
          <w:szCs w:val="22"/>
        </w:rPr>
        <w:t>Date</w:t>
      </w:r>
    </w:p>
    <w:p w14:paraId="526383FC" w14:textId="77777777" w:rsidR="00382FE3" w:rsidRPr="002530D0" w:rsidRDefault="00382FE3" w:rsidP="00382FE3">
      <w:pPr>
        <w:pStyle w:val="BodyText"/>
        <w:spacing w:before="5"/>
        <w:rPr>
          <w:spacing w:val="-4"/>
          <w:sz w:val="22"/>
          <w:szCs w:val="22"/>
        </w:rPr>
      </w:pPr>
      <w:r w:rsidRPr="002530D0">
        <w:rPr>
          <w:sz w:val="22"/>
          <w:szCs w:val="22"/>
        </w:rPr>
        <w:t xml:space="preserve">  </w:t>
      </w:r>
    </w:p>
    <w:p w14:paraId="4ECB3F53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664938C1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221329A5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54315723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4CDE7D26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13F87309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6E7227A2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03E8BC66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12905100" w14:textId="11F0E71C" w:rsidR="00382FE3" w:rsidRPr="002530D0" w:rsidRDefault="00382FE3" w:rsidP="00382FE3">
      <w:pPr>
        <w:pStyle w:val="BodyText"/>
        <w:tabs>
          <w:tab w:val="left" w:pos="4475"/>
        </w:tabs>
        <w:rPr>
          <w:sz w:val="22"/>
          <w:szCs w:val="22"/>
          <w:u w:val="single"/>
        </w:rPr>
      </w:pPr>
      <w:r w:rsidRPr="002530D0">
        <w:rPr>
          <w:sz w:val="22"/>
          <w:szCs w:val="22"/>
        </w:rPr>
        <w:t xml:space="preserve">Date: </w:t>
      </w:r>
      <w:r w:rsidRPr="002530D0">
        <w:rPr>
          <w:sz w:val="22"/>
          <w:szCs w:val="22"/>
          <w:u w:val="single"/>
        </w:rPr>
        <w:t xml:space="preserve"> September 03, 2024  </w:t>
      </w:r>
    </w:p>
    <w:p w14:paraId="45802C77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6136A54C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08704D2C" w14:textId="77777777" w:rsidR="00382FE3" w:rsidRDefault="00382FE3" w:rsidP="00382FE3">
      <w:pPr>
        <w:pStyle w:val="Heading2"/>
        <w:spacing w:before="90"/>
        <w:ind w:right="1820"/>
        <w:jc w:val="center"/>
        <w:rPr>
          <w:spacing w:val="-2"/>
        </w:rPr>
      </w:pPr>
      <w:r>
        <w:t>OATH OF</w:t>
      </w:r>
      <w:r>
        <w:rPr>
          <w:spacing w:val="-3"/>
        </w:rPr>
        <w:t xml:space="preserve"> </w:t>
      </w:r>
      <w:r>
        <w:rPr>
          <w:spacing w:val="-2"/>
        </w:rPr>
        <w:t>CONFIRMATION</w:t>
      </w:r>
    </w:p>
    <w:p w14:paraId="574D4E6D" w14:textId="77777777" w:rsidR="00382FE3" w:rsidRDefault="00382FE3" w:rsidP="00382FE3">
      <w:pPr>
        <w:pStyle w:val="Heading2"/>
        <w:spacing w:before="90"/>
        <w:ind w:right="1820"/>
        <w:jc w:val="center"/>
        <w:rPr>
          <w:spacing w:val="-2"/>
        </w:rPr>
      </w:pPr>
    </w:p>
    <w:p w14:paraId="4BC68357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19A96EFC" w14:textId="77777777" w:rsidR="00382FE3" w:rsidRDefault="00382FE3" w:rsidP="00382FE3">
      <w:pPr>
        <w:pStyle w:val="BodyText"/>
        <w:spacing w:before="8"/>
        <w:rPr>
          <w:b/>
          <w:sz w:val="25"/>
        </w:rPr>
      </w:pPr>
    </w:p>
    <w:p w14:paraId="14136CE0" w14:textId="141F3C77" w:rsidR="00382FE3" w:rsidRPr="002530D0" w:rsidRDefault="00382FE3" w:rsidP="00382FE3">
      <w:pPr>
        <w:pStyle w:val="BodyText"/>
        <w:tabs>
          <w:tab w:val="left" w:pos="7203"/>
        </w:tabs>
        <w:spacing w:line="360" w:lineRule="auto"/>
        <w:jc w:val="both"/>
        <w:rPr>
          <w:sz w:val="22"/>
          <w:szCs w:val="22"/>
        </w:rPr>
      </w:pPr>
      <w:r w:rsidRPr="002530D0">
        <w:rPr>
          <w:sz w:val="22"/>
          <w:szCs w:val="22"/>
        </w:rPr>
        <w:t>This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is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to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confirm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that</w:t>
      </w:r>
      <w:r w:rsidRPr="002530D0">
        <w:rPr>
          <w:spacing w:val="40"/>
          <w:sz w:val="22"/>
          <w:szCs w:val="22"/>
        </w:rPr>
        <w:t xml:space="preserve"> </w:t>
      </w:r>
      <w:proofErr w:type="gramStart"/>
      <w:r w:rsidRPr="002530D0">
        <w:rPr>
          <w:sz w:val="22"/>
          <w:szCs w:val="22"/>
        </w:rPr>
        <w:t>I,</w:t>
      </w:r>
      <w:r w:rsidRPr="002530D0">
        <w:rPr>
          <w:spacing w:val="62"/>
          <w:sz w:val="22"/>
          <w:szCs w:val="22"/>
        </w:rPr>
        <w:t xml:space="preserve"> </w:t>
      </w:r>
      <w:r w:rsidRPr="002530D0">
        <w:rPr>
          <w:sz w:val="22"/>
          <w:szCs w:val="22"/>
          <w:u w:val="single"/>
        </w:rPr>
        <w:t xml:space="preserve">  </w:t>
      </w:r>
      <w:proofErr w:type="gramEnd"/>
      <w:r w:rsidRPr="002530D0">
        <w:rPr>
          <w:sz w:val="22"/>
          <w:szCs w:val="22"/>
          <w:u w:val="single"/>
        </w:rPr>
        <w:t xml:space="preserve">  </w:t>
      </w:r>
      <w:r>
        <w:rPr>
          <w:sz w:val="22"/>
          <w:szCs w:val="22"/>
          <w:u w:val="single"/>
        </w:rPr>
        <w:t>Maria Carmel A. Tabada</w:t>
      </w:r>
      <w:r w:rsidRPr="002530D0">
        <w:rPr>
          <w:sz w:val="22"/>
          <w:szCs w:val="22"/>
          <w:u w:val="single"/>
        </w:rPr>
        <w:t xml:space="preserve">    </w:t>
      </w:r>
      <w:r w:rsidRPr="002530D0">
        <w:rPr>
          <w:sz w:val="22"/>
          <w:szCs w:val="22"/>
        </w:rPr>
        <w:t>, a BSIT-</w:t>
      </w:r>
      <w:r w:rsidR="00091257">
        <w:rPr>
          <w:sz w:val="22"/>
          <w:szCs w:val="22"/>
        </w:rPr>
        <w:t xml:space="preserve"> </w:t>
      </w:r>
      <w:r w:rsidRPr="002530D0">
        <w:rPr>
          <w:sz w:val="22"/>
          <w:szCs w:val="22"/>
        </w:rPr>
        <w:t>4 student, currently enrolle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in</w:t>
      </w:r>
      <w:r w:rsidRPr="002530D0">
        <w:rPr>
          <w:spacing w:val="-4"/>
          <w:sz w:val="22"/>
          <w:szCs w:val="22"/>
        </w:rPr>
        <w:t xml:space="preserve"> </w:t>
      </w:r>
      <w:r w:rsidRPr="002530D0">
        <w:rPr>
          <w:sz w:val="22"/>
          <w:szCs w:val="22"/>
        </w:rPr>
        <w:t>th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course</w:t>
      </w:r>
      <w:r w:rsidRPr="002530D0">
        <w:rPr>
          <w:spacing w:val="-6"/>
          <w:sz w:val="22"/>
          <w:szCs w:val="22"/>
        </w:rPr>
        <w:t xml:space="preserve"> </w:t>
      </w:r>
      <w:r w:rsidRPr="002530D0">
        <w:rPr>
          <w:sz w:val="22"/>
          <w:szCs w:val="22"/>
        </w:rPr>
        <w:t>of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Capstone</w:t>
      </w:r>
      <w:r w:rsidRPr="002530D0">
        <w:rPr>
          <w:spacing w:val="-6"/>
          <w:sz w:val="22"/>
          <w:szCs w:val="22"/>
        </w:rPr>
        <w:t xml:space="preserve"> </w:t>
      </w:r>
      <w:r w:rsidRPr="002530D0">
        <w:rPr>
          <w:sz w:val="22"/>
          <w:szCs w:val="22"/>
        </w:rPr>
        <w:t>Project</w:t>
      </w:r>
      <w:r w:rsidRPr="002530D0">
        <w:rPr>
          <w:spacing w:val="-2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Research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2,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hav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aptly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eceive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a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copy;</w:t>
      </w:r>
      <w:r w:rsidRPr="002530D0">
        <w:rPr>
          <w:spacing w:val="-4"/>
          <w:sz w:val="22"/>
          <w:szCs w:val="22"/>
        </w:rPr>
        <w:t xml:space="preserve"> </w:t>
      </w:r>
      <w:r w:rsidRPr="002530D0">
        <w:rPr>
          <w:sz w:val="22"/>
          <w:szCs w:val="22"/>
        </w:rPr>
        <w:t>religiously rea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understoo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its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contents;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openly</w:t>
      </w:r>
      <w:r w:rsidRPr="002530D0">
        <w:rPr>
          <w:spacing w:val="-12"/>
          <w:sz w:val="22"/>
          <w:szCs w:val="22"/>
        </w:rPr>
        <w:t xml:space="preserve"> </w:t>
      </w:r>
      <w:r w:rsidRPr="002530D0">
        <w:rPr>
          <w:sz w:val="22"/>
          <w:szCs w:val="22"/>
        </w:rPr>
        <w:t>submit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to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the</w:t>
      </w:r>
      <w:r w:rsidRPr="002530D0">
        <w:rPr>
          <w:spacing w:val="-8"/>
          <w:sz w:val="22"/>
          <w:szCs w:val="22"/>
        </w:rPr>
        <w:t xml:space="preserve"> </w:t>
      </w:r>
      <w:r w:rsidRPr="002530D0">
        <w:rPr>
          <w:sz w:val="22"/>
          <w:szCs w:val="22"/>
        </w:rPr>
        <w:t>terms,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ules,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conditions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egulations stated in the Capstone Project Manual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document implemented by the Subject Teacher.</w:t>
      </w:r>
    </w:p>
    <w:p w14:paraId="4844911C" w14:textId="77777777" w:rsidR="00382FE3" w:rsidRPr="002530D0" w:rsidRDefault="00382FE3" w:rsidP="00382FE3">
      <w:pPr>
        <w:pStyle w:val="BodyText"/>
        <w:spacing w:line="360" w:lineRule="auto"/>
        <w:ind w:right="1098"/>
        <w:jc w:val="both"/>
        <w:rPr>
          <w:sz w:val="22"/>
          <w:szCs w:val="22"/>
        </w:rPr>
      </w:pPr>
    </w:p>
    <w:p w14:paraId="097FC0CF" w14:textId="77777777" w:rsidR="00382FE3" w:rsidRPr="002530D0" w:rsidRDefault="00382FE3" w:rsidP="00382FE3">
      <w:pPr>
        <w:pStyle w:val="BodyText"/>
        <w:spacing w:line="360" w:lineRule="auto"/>
        <w:ind w:right="1098"/>
        <w:jc w:val="both"/>
        <w:rPr>
          <w:sz w:val="22"/>
          <w:szCs w:val="22"/>
        </w:rPr>
      </w:pPr>
      <w:r w:rsidRPr="002530D0">
        <w:rPr>
          <w:sz w:val="22"/>
          <w:szCs w:val="22"/>
        </w:rPr>
        <w:t>This is also to affirm that said guidelines were judiciously discussed and explicitly elaborated in a forum conducted by the Subject Teacher.</w:t>
      </w:r>
    </w:p>
    <w:p w14:paraId="05146C51" w14:textId="77777777" w:rsidR="00382FE3" w:rsidRDefault="00382FE3" w:rsidP="00382FE3">
      <w:pPr>
        <w:pStyle w:val="BodyText"/>
        <w:rPr>
          <w:spacing w:val="-2"/>
        </w:rPr>
      </w:pPr>
    </w:p>
    <w:p w14:paraId="7B8C0BDB" w14:textId="77777777" w:rsidR="00382FE3" w:rsidRDefault="00382FE3" w:rsidP="00382FE3">
      <w:pPr>
        <w:pStyle w:val="BodyText"/>
        <w:rPr>
          <w:spacing w:val="-2"/>
        </w:rPr>
      </w:pPr>
    </w:p>
    <w:p w14:paraId="46AFC5BF" w14:textId="77777777" w:rsidR="00382FE3" w:rsidRDefault="00382FE3" w:rsidP="00382FE3">
      <w:pPr>
        <w:pStyle w:val="BodyText"/>
        <w:rPr>
          <w:spacing w:val="-2"/>
        </w:rPr>
      </w:pPr>
    </w:p>
    <w:p w14:paraId="60420D85" w14:textId="77777777" w:rsidR="00382FE3" w:rsidRDefault="00382FE3" w:rsidP="00382FE3">
      <w:pPr>
        <w:pStyle w:val="BodyText"/>
        <w:rPr>
          <w:spacing w:val="-2"/>
        </w:rPr>
      </w:pPr>
    </w:p>
    <w:p w14:paraId="610D9F0D" w14:textId="77777777" w:rsidR="00382FE3" w:rsidRDefault="00382FE3" w:rsidP="00382FE3">
      <w:pPr>
        <w:pStyle w:val="BodyText"/>
        <w:rPr>
          <w:spacing w:val="-2"/>
        </w:rPr>
      </w:pPr>
    </w:p>
    <w:p w14:paraId="629B999A" w14:textId="77777777" w:rsidR="00382FE3" w:rsidRDefault="00382FE3" w:rsidP="00382FE3">
      <w:pPr>
        <w:pStyle w:val="BodyText"/>
        <w:rPr>
          <w:spacing w:val="-2"/>
        </w:rPr>
      </w:pPr>
    </w:p>
    <w:p w14:paraId="066087A9" w14:textId="77777777" w:rsidR="00382FE3" w:rsidRPr="002530D0" w:rsidRDefault="00382FE3" w:rsidP="00382FE3">
      <w:pPr>
        <w:pStyle w:val="BodyText"/>
        <w:rPr>
          <w:sz w:val="22"/>
          <w:szCs w:val="22"/>
        </w:rPr>
      </w:pPr>
      <w:r w:rsidRPr="002530D0">
        <w:rPr>
          <w:spacing w:val="-2"/>
          <w:sz w:val="22"/>
          <w:szCs w:val="22"/>
        </w:rPr>
        <w:t>CONFORME:</w:t>
      </w:r>
    </w:p>
    <w:p w14:paraId="40410249" w14:textId="77777777" w:rsidR="00382FE3" w:rsidRDefault="00382FE3" w:rsidP="00382FE3">
      <w:pPr>
        <w:pStyle w:val="BodyText"/>
        <w:rPr>
          <w:sz w:val="20"/>
        </w:rPr>
      </w:pPr>
    </w:p>
    <w:p w14:paraId="19018496" w14:textId="77777777" w:rsidR="00382FE3" w:rsidRDefault="00382FE3" w:rsidP="00382FE3">
      <w:pPr>
        <w:pStyle w:val="BodyText"/>
        <w:rPr>
          <w:sz w:val="20"/>
        </w:rPr>
      </w:pPr>
    </w:p>
    <w:p w14:paraId="6A482EB4" w14:textId="77777777" w:rsidR="00382FE3" w:rsidRDefault="00382FE3" w:rsidP="00382FE3">
      <w:pPr>
        <w:pStyle w:val="BodyText"/>
        <w:rPr>
          <w:sz w:val="20"/>
        </w:rPr>
      </w:pPr>
    </w:p>
    <w:p w14:paraId="6E34A2C7" w14:textId="77777777" w:rsidR="00382FE3" w:rsidRPr="002530D0" w:rsidRDefault="00382FE3" w:rsidP="00382FE3">
      <w:pPr>
        <w:pStyle w:val="BodyText"/>
        <w:spacing w:before="5"/>
        <w:rPr>
          <w:sz w:val="27"/>
        </w:rPr>
      </w:pPr>
      <w:r w:rsidRPr="002530D0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E462BA8" wp14:editId="7F822838">
                <wp:simplePos x="0" y="0"/>
                <wp:positionH relativeFrom="margin">
                  <wp:align>left</wp:align>
                </wp:positionH>
                <wp:positionV relativeFrom="paragraph">
                  <wp:posOffset>231140</wp:posOffset>
                </wp:positionV>
                <wp:extent cx="3031490" cy="45085"/>
                <wp:effectExtent l="0" t="0" r="0" b="0"/>
                <wp:wrapTopAndBottom/>
                <wp:docPr id="1437451667" name="Graphic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31490" cy="450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19400">
                              <a:moveTo>
                                <a:pt x="0" y="0"/>
                              </a:moveTo>
                              <a:lnTo>
                                <a:pt x="2819400" y="0"/>
                              </a:lnTo>
                            </a:path>
                          </a:pathLst>
                        </a:custGeom>
                        <a:ln w="618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E050A" id="Graphic 154" o:spid="_x0000_s1026" style="position:absolute;margin-left:0;margin-top:18.2pt;width:238.7pt;height:3.55pt;z-index:-25165619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1940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" path="m,l2819400,e" filled="f" strokeweight=".17183mm">
                <v:path arrowok="t"/>
                <w10:wrap type="topAndBottom" anchorx="margin"/>
              </v:shape>
            </w:pict>
          </mc:Fallback>
        </mc:AlternateContent>
      </w:r>
      <w:r w:rsidRPr="002530D0">
        <w:rPr>
          <w:sz w:val="22"/>
          <w:szCs w:val="20"/>
        </w:rPr>
        <w:t xml:space="preserve">  </w:t>
      </w:r>
      <w:r>
        <w:rPr>
          <w:sz w:val="22"/>
          <w:szCs w:val="20"/>
        </w:rPr>
        <w:t>MARIA CARMEL A. TABADA</w:t>
      </w:r>
      <w:r w:rsidRPr="002530D0">
        <w:rPr>
          <w:sz w:val="22"/>
          <w:szCs w:val="20"/>
        </w:rPr>
        <w:tab/>
        <w:t>09/03/2024</w:t>
      </w:r>
      <w:r>
        <w:rPr>
          <w:sz w:val="27"/>
        </w:rPr>
        <w:tab/>
      </w:r>
    </w:p>
    <w:p w14:paraId="7455A201" w14:textId="77777777" w:rsidR="00382FE3" w:rsidRPr="002530D0" w:rsidRDefault="00382FE3" w:rsidP="00382FE3">
      <w:pPr>
        <w:pStyle w:val="BodyText"/>
        <w:spacing w:before="90"/>
        <w:rPr>
          <w:spacing w:val="-4"/>
          <w:sz w:val="22"/>
          <w:szCs w:val="22"/>
        </w:rPr>
      </w:pPr>
      <w:r w:rsidRPr="002530D0">
        <w:rPr>
          <w:sz w:val="22"/>
          <w:szCs w:val="22"/>
        </w:rPr>
        <w:t>(Signatur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of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Student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over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Printed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name)/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pacing w:val="-4"/>
          <w:sz w:val="22"/>
          <w:szCs w:val="22"/>
        </w:rPr>
        <w:t>Date</w:t>
      </w:r>
    </w:p>
    <w:p w14:paraId="1434E7FE" w14:textId="77777777" w:rsidR="00382FE3" w:rsidRPr="002530D0" w:rsidRDefault="00382FE3" w:rsidP="00382FE3">
      <w:pPr>
        <w:spacing w:before="90" w:line="636" w:lineRule="auto"/>
        <w:ind w:right="4409"/>
        <w:rPr>
          <w:b/>
          <w:szCs w:val="20"/>
        </w:rPr>
      </w:pPr>
    </w:p>
    <w:p w14:paraId="4CB4B6D7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4BD73F74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1BAA2DD1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13CC6016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5DFA71F2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4695464F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6AAC7B3F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7601154C" w14:textId="266F44E5" w:rsidR="00382FE3" w:rsidRPr="002530D0" w:rsidRDefault="00382FE3" w:rsidP="00382FE3">
      <w:pPr>
        <w:pStyle w:val="BodyText"/>
        <w:tabs>
          <w:tab w:val="left" w:pos="4475"/>
        </w:tabs>
        <w:rPr>
          <w:b/>
          <w:bCs/>
        </w:rPr>
      </w:pPr>
      <w:r w:rsidRPr="002530D0">
        <w:rPr>
          <w:sz w:val="22"/>
          <w:szCs w:val="22"/>
        </w:rPr>
        <w:t xml:space="preserve">Date: </w:t>
      </w:r>
      <w:r w:rsidRPr="002530D0">
        <w:rPr>
          <w:sz w:val="22"/>
          <w:szCs w:val="22"/>
          <w:u w:val="single"/>
        </w:rPr>
        <w:t xml:space="preserve"> September 03, 2024  </w:t>
      </w:r>
      <w:r w:rsidRPr="002530D0">
        <w:rPr>
          <w:b/>
          <w:bCs/>
        </w:rPr>
        <w:t xml:space="preserve">            </w:t>
      </w:r>
    </w:p>
    <w:p w14:paraId="229AF6A7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2DF529D4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31527698" w14:textId="77777777" w:rsidR="00382FE3" w:rsidRDefault="00382FE3" w:rsidP="00382FE3">
      <w:pPr>
        <w:pStyle w:val="Heading2"/>
        <w:spacing w:before="90"/>
        <w:ind w:right="1820"/>
        <w:jc w:val="center"/>
        <w:rPr>
          <w:spacing w:val="-2"/>
        </w:rPr>
      </w:pPr>
      <w:r>
        <w:t>OATH OF</w:t>
      </w:r>
      <w:r>
        <w:rPr>
          <w:spacing w:val="-3"/>
        </w:rPr>
        <w:t xml:space="preserve"> </w:t>
      </w:r>
      <w:r>
        <w:rPr>
          <w:spacing w:val="-2"/>
        </w:rPr>
        <w:t>CONFIRMATION</w:t>
      </w:r>
    </w:p>
    <w:p w14:paraId="439C711F" w14:textId="77777777" w:rsidR="00382FE3" w:rsidRDefault="00382FE3" w:rsidP="00382FE3">
      <w:pPr>
        <w:pStyle w:val="Heading2"/>
        <w:spacing w:before="90"/>
        <w:ind w:right="1820"/>
        <w:jc w:val="center"/>
        <w:rPr>
          <w:spacing w:val="-2"/>
        </w:rPr>
      </w:pPr>
    </w:p>
    <w:p w14:paraId="63AC8C2C" w14:textId="77777777" w:rsidR="00382FE3" w:rsidRDefault="00382FE3" w:rsidP="00382FE3">
      <w:pPr>
        <w:pStyle w:val="Heading2"/>
        <w:spacing w:before="90"/>
        <w:ind w:right="1820"/>
        <w:jc w:val="center"/>
      </w:pPr>
    </w:p>
    <w:p w14:paraId="6D8A72FC" w14:textId="77777777" w:rsidR="00382FE3" w:rsidRDefault="00382FE3" w:rsidP="00382FE3">
      <w:pPr>
        <w:pStyle w:val="BodyText"/>
        <w:spacing w:before="8"/>
        <w:rPr>
          <w:b/>
          <w:sz w:val="25"/>
        </w:rPr>
      </w:pPr>
    </w:p>
    <w:p w14:paraId="736A292D" w14:textId="57D7FD5A" w:rsidR="00382FE3" w:rsidRPr="002530D0" w:rsidRDefault="00382FE3" w:rsidP="00382FE3">
      <w:pPr>
        <w:pStyle w:val="BodyText"/>
        <w:tabs>
          <w:tab w:val="left" w:pos="7203"/>
        </w:tabs>
        <w:spacing w:line="360" w:lineRule="auto"/>
        <w:jc w:val="both"/>
        <w:rPr>
          <w:sz w:val="22"/>
          <w:szCs w:val="22"/>
        </w:rPr>
      </w:pPr>
      <w:r w:rsidRPr="002530D0">
        <w:rPr>
          <w:sz w:val="22"/>
          <w:szCs w:val="22"/>
        </w:rPr>
        <w:t>This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is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to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confirm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that</w:t>
      </w:r>
      <w:r w:rsidRPr="002530D0">
        <w:rPr>
          <w:spacing w:val="40"/>
          <w:sz w:val="22"/>
          <w:szCs w:val="22"/>
        </w:rPr>
        <w:t xml:space="preserve"> </w:t>
      </w:r>
      <w:proofErr w:type="gramStart"/>
      <w:r w:rsidRPr="002530D0">
        <w:rPr>
          <w:sz w:val="22"/>
          <w:szCs w:val="22"/>
        </w:rPr>
        <w:t>I,</w:t>
      </w:r>
      <w:r w:rsidRPr="002530D0">
        <w:rPr>
          <w:spacing w:val="62"/>
          <w:sz w:val="22"/>
          <w:szCs w:val="22"/>
        </w:rPr>
        <w:t xml:space="preserve"> </w:t>
      </w:r>
      <w:r w:rsidRPr="002530D0">
        <w:rPr>
          <w:sz w:val="22"/>
          <w:szCs w:val="22"/>
          <w:u w:val="single"/>
        </w:rPr>
        <w:t xml:space="preserve">  </w:t>
      </w:r>
      <w:proofErr w:type="gramEnd"/>
      <w:r w:rsidRPr="002530D0">
        <w:rPr>
          <w:sz w:val="22"/>
          <w:szCs w:val="22"/>
          <w:u w:val="single"/>
        </w:rPr>
        <w:t xml:space="preserve">  </w:t>
      </w:r>
      <w:r>
        <w:rPr>
          <w:sz w:val="22"/>
          <w:szCs w:val="22"/>
          <w:u w:val="single"/>
        </w:rPr>
        <w:t xml:space="preserve">Kyla A. </w:t>
      </w:r>
      <w:proofErr w:type="spellStart"/>
      <w:r>
        <w:rPr>
          <w:sz w:val="22"/>
          <w:szCs w:val="22"/>
          <w:u w:val="single"/>
        </w:rPr>
        <w:t>Hubahib</w:t>
      </w:r>
      <w:proofErr w:type="spellEnd"/>
      <w:r w:rsidRPr="002530D0">
        <w:rPr>
          <w:sz w:val="22"/>
          <w:szCs w:val="22"/>
          <w:u w:val="single"/>
        </w:rPr>
        <w:t xml:space="preserve">    </w:t>
      </w:r>
      <w:r w:rsidRPr="002530D0">
        <w:rPr>
          <w:sz w:val="22"/>
          <w:szCs w:val="22"/>
        </w:rPr>
        <w:t>, a BSIT-</w:t>
      </w:r>
      <w:r w:rsidR="00091257">
        <w:rPr>
          <w:sz w:val="22"/>
          <w:szCs w:val="22"/>
        </w:rPr>
        <w:t xml:space="preserve"> </w:t>
      </w:r>
      <w:r w:rsidRPr="002530D0">
        <w:rPr>
          <w:sz w:val="22"/>
          <w:szCs w:val="22"/>
        </w:rPr>
        <w:t>4 student, currently enrolle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in</w:t>
      </w:r>
      <w:r w:rsidRPr="002530D0">
        <w:rPr>
          <w:spacing w:val="-4"/>
          <w:sz w:val="22"/>
          <w:szCs w:val="22"/>
        </w:rPr>
        <w:t xml:space="preserve"> </w:t>
      </w:r>
      <w:r w:rsidRPr="002530D0">
        <w:rPr>
          <w:sz w:val="22"/>
          <w:szCs w:val="22"/>
        </w:rPr>
        <w:t>th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course</w:t>
      </w:r>
      <w:r w:rsidRPr="002530D0">
        <w:rPr>
          <w:spacing w:val="-6"/>
          <w:sz w:val="22"/>
          <w:szCs w:val="22"/>
        </w:rPr>
        <w:t xml:space="preserve"> </w:t>
      </w:r>
      <w:r w:rsidRPr="002530D0">
        <w:rPr>
          <w:sz w:val="22"/>
          <w:szCs w:val="22"/>
        </w:rPr>
        <w:t>of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Capstone</w:t>
      </w:r>
      <w:r w:rsidRPr="002530D0">
        <w:rPr>
          <w:spacing w:val="-6"/>
          <w:sz w:val="22"/>
          <w:szCs w:val="22"/>
        </w:rPr>
        <w:t xml:space="preserve"> </w:t>
      </w:r>
      <w:r w:rsidRPr="002530D0">
        <w:rPr>
          <w:sz w:val="22"/>
          <w:szCs w:val="22"/>
        </w:rPr>
        <w:t>Project</w:t>
      </w:r>
      <w:r w:rsidRPr="002530D0">
        <w:rPr>
          <w:spacing w:val="-2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Research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2,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hav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aptly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eceive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a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copy;</w:t>
      </w:r>
      <w:r w:rsidRPr="002530D0">
        <w:rPr>
          <w:spacing w:val="-4"/>
          <w:sz w:val="22"/>
          <w:szCs w:val="22"/>
        </w:rPr>
        <w:t xml:space="preserve"> </w:t>
      </w:r>
      <w:r w:rsidRPr="002530D0">
        <w:rPr>
          <w:sz w:val="22"/>
          <w:szCs w:val="22"/>
        </w:rPr>
        <w:t>religiously read</w:t>
      </w:r>
      <w:r w:rsidRPr="002530D0">
        <w:rPr>
          <w:spacing w:val="-5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understoo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its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contents;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openly</w:t>
      </w:r>
      <w:r w:rsidRPr="002530D0">
        <w:rPr>
          <w:spacing w:val="-12"/>
          <w:sz w:val="22"/>
          <w:szCs w:val="22"/>
        </w:rPr>
        <w:t xml:space="preserve"> </w:t>
      </w:r>
      <w:r w:rsidRPr="002530D0">
        <w:rPr>
          <w:sz w:val="22"/>
          <w:szCs w:val="22"/>
        </w:rPr>
        <w:t>submit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to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the</w:t>
      </w:r>
      <w:r w:rsidRPr="002530D0">
        <w:rPr>
          <w:spacing w:val="-8"/>
          <w:sz w:val="22"/>
          <w:szCs w:val="22"/>
        </w:rPr>
        <w:t xml:space="preserve"> </w:t>
      </w:r>
      <w:r w:rsidRPr="002530D0">
        <w:rPr>
          <w:sz w:val="22"/>
          <w:szCs w:val="22"/>
        </w:rPr>
        <w:t>terms,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ules,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conditions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and</w:t>
      </w:r>
      <w:r w:rsidRPr="002530D0">
        <w:rPr>
          <w:spacing w:val="-7"/>
          <w:sz w:val="22"/>
          <w:szCs w:val="22"/>
        </w:rPr>
        <w:t xml:space="preserve"> </w:t>
      </w:r>
      <w:r w:rsidRPr="002530D0">
        <w:rPr>
          <w:sz w:val="22"/>
          <w:szCs w:val="22"/>
        </w:rPr>
        <w:t>regulations stated in the Capstone Project Manual</w:t>
      </w:r>
      <w:r w:rsidRPr="002530D0">
        <w:rPr>
          <w:spacing w:val="40"/>
          <w:sz w:val="22"/>
          <w:szCs w:val="22"/>
        </w:rPr>
        <w:t xml:space="preserve"> </w:t>
      </w:r>
      <w:r w:rsidRPr="002530D0">
        <w:rPr>
          <w:sz w:val="22"/>
          <w:szCs w:val="22"/>
        </w:rPr>
        <w:t>document implemented by the Subject Teacher.</w:t>
      </w:r>
    </w:p>
    <w:p w14:paraId="4ABA9876" w14:textId="77777777" w:rsidR="00382FE3" w:rsidRPr="002530D0" w:rsidRDefault="00382FE3" w:rsidP="00382FE3">
      <w:pPr>
        <w:pStyle w:val="BodyText"/>
        <w:spacing w:line="360" w:lineRule="auto"/>
        <w:ind w:right="1098"/>
        <w:jc w:val="both"/>
        <w:rPr>
          <w:sz w:val="22"/>
          <w:szCs w:val="22"/>
        </w:rPr>
      </w:pPr>
    </w:p>
    <w:p w14:paraId="7377BD1B" w14:textId="77777777" w:rsidR="00382FE3" w:rsidRPr="002530D0" w:rsidRDefault="00382FE3" w:rsidP="00382FE3">
      <w:pPr>
        <w:pStyle w:val="BodyText"/>
        <w:spacing w:line="360" w:lineRule="auto"/>
        <w:ind w:right="1098"/>
        <w:jc w:val="both"/>
        <w:rPr>
          <w:sz w:val="22"/>
          <w:szCs w:val="22"/>
        </w:rPr>
      </w:pPr>
      <w:r w:rsidRPr="002530D0">
        <w:rPr>
          <w:sz w:val="22"/>
          <w:szCs w:val="22"/>
        </w:rPr>
        <w:t>This is also to affirm that said guidelines were judiciously discussed and explicitly elaborated in a forum conducted by the Subject Teacher.</w:t>
      </w:r>
    </w:p>
    <w:p w14:paraId="539EB7A2" w14:textId="77777777" w:rsidR="00382FE3" w:rsidRDefault="00382FE3" w:rsidP="00382FE3">
      <w:pPr>
        <w:pStyle w:val="BodyText"/>
        <w:rPr>
          <w:spacing w:val="-2"/>
        </w:rPr>
      </w:pPr>
    </w:p>
    <w:p w14:paraId="0AF7A164" w14:textId="77777777" w:rsidR="00382FE3" w:rsidRDefault="00382FE3" w:rsidP="00382FE3">
      <w:pPr>
        <w:pStyle w:val="BodyText"/>
        <w:rPr>
          <w:spacing w:val="-2"/>
        </w:rPr>
      </w:pPr>
    </w:p>
    <w:p w14:paraId="58F71D25" w14:textId="77777777" w:rsidR="00382FE3" w:rsidRDefault="00382FE3" w:rsidP="00382FE3">
      <w:pPr>
        <w:pStyle w:val="BodyText"/>
        <w:rPr>
          <w:spacing w:val="-2"/>
        </w:rPr>
      </w:pPr>
    </w:p>
    <w:p w14:paraId="1B25E78A" w14:textId="77777777" w:rsidR="00382FE3" w:rsidRDefault="00382FE3" w:rsidP="00382FE3">
      <w:pPr>
        <w:pStyle w:val="BodyText"/>
        <w:rPr>
          <w:spacing w:val="-2"/>
        </w:rPr>
      </w:pPr>
    </w:p>
    <w:p w14:paraId="18305D78" w14:textId="77777777" w:rsidR="00382FE3" w:rsidRDefault="00382FE3" w:rsidP="00382FE3">
      <w:pPr>
        <w:pStyle w:val="BodyText"/>
        <w:rPr>
          <w:spacing w:val="-2"/>
        </w:rPr>
      </w:pPr>
    </w:p>
    <w:p w14:paraId="127E9140" w14:textId="77777777" w:rsidR="00382FE3" w:rsidRDefault="00382FE3" w:rsidP="00382FE3">
      <w:pPr>
        <w:pStyle w:val="BodyText"/>
        <w:rPr>
          <w:spacing w:val="-2"/>
        </w:rPr>
      </w:pPr>
    </w:p>
    <w:p w14:paraId="1C96F0C3" w14:textId="77777777" w:rsidR="00382FE3" w:rsidRPr="002530D0" w:rsidRDefault="00382FE3" w:rsidP="00382FE3">
      <w:pPr>
        <w:pStyle w:val="BodyText"/>
        <w:rPr>
          <w:sz w:val="22"/>
          <w:szCs w:val="22"/>
        </w:rPr>
      </w:pPr>
      <w:r w:rsidRPr="002530D0">
        <w:rPr>
          <w:spacing w:val="-2"/>
          <w:sz w:val="22"/>
          <w:szCs w:val="22"/>
        </w:rPr>
        <w:t>CONFORME:</w:t>
      </w:r>
    </w:p>
    <w:p w14:paraId="659F1844" w14:textId="77777777" w:rsidR="00382FE3" w:rsidRDefault="00382FE3" w:rsidP="00382FE3">
      <w:pPr>
        <w:pStyle w:val="BodyText"/>
        <w:rPr>
          <w:sz w:val="20"/>
        </w:rPr>
      </w:pPr>
    </w:p>
    <w:p w14:paraId="2372E815" w14:textId="77777777" w:rsidR="00382FE3" w:rsidRDefault="00382FE3" w:rsidP="00382FE3">
      <w:pPr>
        <w:pStyle w:val="BodyText"/>
        <w:rPr>
          <w:sz w:val="20"/>
        </w:rPr>
      </w:pPr>
    </w:p>
    <w:p w14:paraId="0A3E3F61" w14:textId="77777777" w:rsidR="00382FE3" w:rsidRDefault="00382FE3" w:rsidP="00382FE3">
      <w:pPr>
        <w:pStyle w:val="BodyText"/>
        <w:rPr>
          <w:sz w:val="20"/>
        </w:rPr>
      </w:pPr>
    </w:p>
    <w:p w14:paraId="1112263C" w14:textId="1FF30E01" w:rsidR="00382FE3" w:rsidRPr="002530D0" w:rsidRDefault="00382FE3" w:rsidP="00382FE3">
      <w:pPr>
        <w:pStyle w:val="BodyText"/>
        <w:spacing w:before="5"/>
        <w:rPr>
          <w:sz w:val="27"/>
        </w:rPr>
      </w:pPr>
      <w:r>
        <w:rPr>
          <w:sz w:val="27"/>
        </w:rPr>
        <w:t xml:space="preserve"> </w:t>
      </w:r>
      <w:r w:rsidRPr="002530D0">
        <w:rPr>
          <w:sz w:val="22"/>
          <w:szCs w:val="20"/>
        </w:rPr>
        <w:t xml:space="preserve"> KYLA A. HUBAHIB</w:t>
      </w:r>
      <w:r w:rsidRPr="002530D0">
        <w:rPr>
          <w:sz w:val="22"/>
          <w:szCs w:val="20"/>
        </w:rPr>
        <w:tab/>
      </w:r>
      <w:r w:rsidRPr="002530D0">
        <w:rPr>
          <w:sz w:val="22"/>
          <w:szCs w:val="20"/>
        </w:rPr>
        <w:tab/>
        <w:t xml:space="preserve"> 09/03/2024</w:t>
      </w:r>
      <w:r>
        <w:rPr>
          <w:sz w:val="27"/>
        </w:rPr>
        <w:tab/>
      </w:r>
    </w:p>
    <w:p w14:paraId="005195E8" w14:textId="4A6D0019" w:rsidR="00382FE3" w:rsidRPr="002530D0" w:rsidRDefault="00382FE3" w:rsidP="00382FE3">
      <w:pPr>
        <w:pStyle w:val="BodyText"/>
        <w:spacing w:before="90"/>
        <w:rPr>
          <w:spacing w:val="-4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284E2495" wp14:editId="52A9A0B6">
                <wp:simplePos x="0" y="0"/>
                <wp:positionH relativeFrom="margin">
                  <wp:align>left</wp:align>
                </wp:positionH>
                <wp:positionV relativeFrom="paragraph">
                  <wp:posOffset>69215</wp:posOffset>
                </wp:positionV>
                <wp:extent cx="2819400" cy="1270"/>
                <wp:effectExtent l="0" t="0" r="0" b="0"/>
                <wp:wrapTopAndBottom/>
                <wp:docPr id="645425455" name="Graphic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194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19400">
                              <a:moveTo>
                                <a:pt x="0" y="0"/>
                              </a:moveTo>
                              <a:lnTo>
                                <a:pt x="2819400" y="0"/>
                              </a:lnTo>
                            </a:path>
                          </a:pathLst>
                        </a:custGeom>
                        <a:ln w="6186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672F6A" id="Graphic 154" o:spid="_x0000_s1026" style="position:absolute;margin-left:0;margin-top:5.45pt;width:222pt;height:.1pt;z-index:-251655168;visibility:visible;mso-wrap-style:square;mso-wrap-distance-left:0;mso-wrap-distance-top:0;mso-wrap-distance-right:0;mso-wrap-distance-bottom:0;mso-position-horizontal:left;mso-position-horizontal-relative:margin;mso-position-vertical:absolute;mso-position-vertical-relative:text;v-text-anchor:top" coordsize="28194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" path="m,l2819400,e" filled="f" strokeweight=".17183mm">
                <v:path arrowok="t"/>
                <w10:wrap type="topAndBottom" anchorx="margin"/>
              </v:shape>
            </w:pict>
          </mc:Fallback>
        </mc:AlternateContent>
      </w:r>
      <w:r w:rsidRPr="002530D0">
        <w:rPr>
          <w:sz w:val="22"/>
          <w:szCs w:val="22"/>
        </w:rPr>
        <w:t>(Signature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of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Student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over</w:t>
      </w:r>
      <w:r w:rsidRPr="002530D0">
        <w:rPr>
          <w:spacing w:val="-3"/>
          <w:sz w:val="22"/>
          <w:szCs w:val="22"/>
        </w:rPr>
        <w:t xml:space="preserve"> </w:t>
      </w:r>
      <w:r w:rsidRPr="002530D0">
        <w:rPr>
          <w:sz w:val="22"/>
          <w:szCs w:val="22"/>
        </w:rPr>
        <w:t>Printed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z w:val="22"/>
          <w:szCs w:val="22"/>
        </w:rPr>
        <w:t>name)/</w:t>
      </w:r>
      <w:r w:rsidRPr="002530D0">
        <w:rPr>
          <w:spacing w:val="-1"/>
          <w:sz w:val="22"/>
          <w:szCs w:val="22"/>
        </w:rPr>
        <w:t xml:space="preserve"> </w:t>
      </w:r>
      <w:r w:rsidRPr="002530D0">
        <w:rPr>
          <w:spacing w:val="-4"/>
          <w:sz w:val="22"/>
          <w:szCs w:val="22"/>
        </w:rPr>
        <w:t>Date</w:t>
      </w:r>
    </w:p>
    <w:p w14:paraId="54F08B0B" w14:textId="77777777" w:rsidR="00382FE3" w:rsidRDefault="00382FE3" w:rsidP="00382FE3">
      <w:pPr>
        <w:spacing w:before="90" w:line="636" w:lineRule="auto"/>
        <w:ind w:right="4409"/>
        <w:rPr>
          <w:b/>
          <w:sz w:val="24"/>
        </w:rPr>
      </w:pPr>
    </w:p>
    <w:p w14:paraId="5A404994" w14:textId="6F538A5B" w:rsidR="003A35B4" w:rsidRDefault="003A35B4">
      <w:pPr>
        <w:pStyle w:val="BodyText"/>
        <w:rPr>
          <w:rFonts w:ascii="Arial"/>
          <w:b/>
          <w:sz w:val="20"/>
        </w:rPr>
      </w:pPr>
    </w:p>
    <w:p w14:paraId="72EFABDC" w14:textId="65A4257B" w:rsidR="003A35B4" w:rsidRDefault="003A35B4">
      <w:pPr>
        <w:pStyle w:val="BodyText"/>
        <w:rPr>
          <w:rFonts w:ascii="Arial"/>
          <w:b/>
          <w:sz w:val="20"/>
        </w:rPr>
      </w:pPr>
    </w:p>
    <w:p w14:paraId="0D77AC9F" w14:textId="65A4257B" w:rsidR="003A35B4" w:rsidRDefault="003A35B4">
      <w:pPr>
        <w:pStyle w:val="BodyText"/>
        <w:rPr>
          <w:rFonts w:ascii="Arial"/>
          <w:b/>
          <w:sz w:val="20"/>
        </w:rPr>
      </w:pPr>
    </w:p>
    <w:p w14:paraId="6B35A2FD" w14:textId="6F057663" w:rsidR="00322721" w:rsidRDefault="00322721">
      <w:pPr>
        <w:pStyle w:val="BodyText"/>
        <w:spacing w:before="3"/>
        <w:rPr>
          <w:rFonts w:ascii="Arial"/>
          <w:b/>
          <w:sz w:val="29"/>
        </w:rPr>
      </w:pPr>
    </w:p>
    <w:p w14:paraId="2B647C42" w14:textId="77777777" w:rsidR="00322721" w:rsidRPr="00322721" w:rsidRDefault="00322721" w:rsidP="00322721"/>
    <w:p w14:paraId="184464B8" w14:textId="77777777" w:rsidR="00322721" w:rsidRPr="00322721" w:rsidRDefault="00322721" w:rsidP="00322721"/>
    <w:p w14:paraId="1F0BDAC4" w14:textId="77777777" w:rsidR="00322721" w:rsidRPr="00322721" w:rsidRDefault="00322721" w:rsidP="00322721"/>
    <w:p w14:paraId="03691EB1" w14:textId="77777777" w:rsidR="00322721" w:rsidRPr="00322721" w:rsidRDefault="00322721" w:rsidP="00322721"/>
    <w:p w14:paraId="73897E3E" w14:textId="77777777" w:rsidR="00322721" w:rsidRPr="00322721" w:rsidRDefault="00322721" w:rsidP="00322721"/>
    <w:p w14:paraId="785AADCD" w14:textId="77777777" w:rsidR="00322721" w:rsidRPr="00322721" w:rsidRDefault="00322721" w:rsidP="00322721"/>
    <w:p w14:paraId="7BFB6350" w14:textId="77777777" w:rsidR="00322721" w:rsidRPr="00322721" w:rsidRDefault="00322721" w:rsidP="00322721"/>
    <w:p w14:paraId="77E2B2FE" w14:textId="77777777" w:rsidR="00322721" w:rsidRPr="00322721" w:rsidRDefault="00322721" w:rsidP="00322721"/>
    <w:p w14:paraId="5E372345" w14:textId="77777777" w:rsidR="00322721" w:rsidRPr="00322721" w:rsidRDefault="00322721" w:rsidP="00322721"/>
    <w:p w14:paraId="3F9BB7C4" w14:textId="2C96B254" w:rsidR="003A35B4" w:rsidRPr="00322721" w:rsidRDefault="003A35B4" w:rsidP="00322721"/>
    <w:sectPr w:rsidR="003A35B4" w:rsidRPr="00322721" w:rsidSect="00382FE3">
      <w:headerReference w:type="default" r:id="rId8"/>
      <w:footerReference w:type="default" r:id="rId9"/>
      <w:type w:val="continuous"/>
      <w:pgSz w:w="12242" w:h="18722" w:code="10000"/>
      <w:pgMar w:top="1440" w:right="1440" w:bottom="1440" w:left="1440" w:header="432" w:footer="159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C10FF0" w14:textId="77777777" w:rsidR="0043245D" w:rsidRDefault="0043245D" w:rsidP="003A35B4">
      <w:r>
        <w:separator/>
      </w:r>
    </w:p>
  </w:endnote>
  <w:endnote w:type="continuationSeparator" w:id="0">
    <w:p w14:paraId="026932DE" w14:textId="77777777" w:rsidR="0043245D" w:rsidRDefault="0043245D" w:rsidP="003A3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D10273" w14:textId="25F218EB" w:rsidR="003A35B4" w:rsidRPr="00467D6A" w:rsidRDefault="00443C2F" w:rsidP="003A35B4">
    <w:pPr>
      <w:pStyle w:val="BodyText"/>
      <w:spacing w:before="3"/>
    </w:pPr>
    <w:r>
      <w:rPr>
        <w:rFonts w:ascii="Arial"/>
        <w:b/>
        <w:noProof/>
        <w:sz w:val="29"/>
        <w:lang w:val="en-PH" w:eastAsia="en-PH"/>
      </w:rPr>
      <w:drawing>
        <wp:anchor distT="0" distB="0" distL="114300" distR="114300" simplePos="0" relativeHeight="251683328" behindDoc="1" locked="0" layoutInCell="1" allowOverlap="1" wp14:anchorId="5F9BE77F" wp14:editId="19A1A314">
          <wp:simplePos x="0" y="0"/>
          <wp:positionH relativeFrom="column">
            <wp:posOffset>-85090</wp:posOffset>
          </wp:positionH>
          <wp:positionV relativeFrom="paragraph">
            <wp:posOffset>227330</wp:posOffset>
          </wp:positionV>
          <wp:extent cx="6493510" cy="443865"/>
          <wp:effectExtent l="0" t="0" r="254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sset 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351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7D6A">
      <w:rPr>
        <w:rFonts w:ascii="Arial"/>
        <w:b/>
        <w:noProof/>
        <w:sz w:val="29"/>
        <w:lang w:val="en-PH" w:eastAsia="en-PH"/>
      </w:rPr>
      <w:t xml:space="preserve"> </w:t>
    </w:r>
    <w:r w:rsidR="00467D6A">
      <w:t xml:space="preserve">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077438" w14:textId="77777777" w:rsidR="0043245D" w:rsidRDefault="0043245D" w:rsidP="003A35B4">
      <w:r>
        <w:separator/>
      </w:r>
    </w:p>
  </w:footnote>
  <w:footnote w:type="continuationSeparator" w:id="0">
    <w:p w14:paraId="239195D8" w14:textId="77777777" w:rsidR="0043245D" w:rsidRDefault="0043245D" w:rsidP="003A3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79B974" w14:textId="7274815D" w:rsidR="004D2651" w:rsidRDefault="00443C2F" w:rsidP="00FA3511">
    <w:pPr>
      <w:ind w:left="3261" w:right="2736"/>
      <w:jc w:val="center"/>
      <w:rPr>
        <w:rFonts w:ascii="Arial"/>
        <w:b/>
        <w:color w:val="221E1F"/>
        <w:sz w:val="20"/>
      </w:rPr>
    </w:pPr>
    <w:r>
      <w:rPr>
        <w:rFonts w:ascii="Arial"/>
        <w:b/>
        <w:noProof/>
        <w:color w:val="221E1F"/>
        <w:sz w:val="20"/>
        <w:lang w:val="en-PH" w:eastAsia="en-PH"/>
      </w:rPr>
      <w:drawing>
        <wp:anchor distT="0" distB="0" distL="114300" distR="114300" simplePos="0" relativeHeight="251682304" behindDoc="1" locked="0" layoutInCell="1" allowOverlap="1" wp14:anchorId="49AAF65A" wp14:editId="678389BD">
          <wp:simplePos x="0" y="0"/>
          <wp:positionH relativeFrom="column">
            <wp:posOffset>274320</wp:posOffset>
          </wp:positionH>
          <wp:positionV relativeFrom="paragraph">
            <wp:posOffset>65405</wp:posOffset>
          </wp:positionV>
          <wp:extent cx="5962279" cy="1376262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set 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2279" cy="13762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6D5AFA" w14:textId="6846A699" w:rsidR="004D2651" w:rsidRDefault="008F2F7A" w:rsidP="00382FE3">
    <w:pPr>
      <w:ind w:left="3261" w:right="2736"/>
      <w:rPr>
        <w:rFonts w:ascii="Arial"/>
        <w:b/>
        <w:color w:val="221E1F"/>
        <w:sz w:val="20"/>
      </w:rPr>
    </w:pPr>
    <w:r>
      <w:rPr>
        <w:rFonts w:ascii="Arial"/>
        <w:b/>
        <w:noProof/>
        <w:color w:val="221E1F"/>
        <w:sz w:val="20"/>
        <w:lang w:val="en-PH" w:eastAsia="en-PH"/>
      </w:rPr>
      <mc:AlternateContent>
        <mc:Choice Requires="wps">
          <w:drawing>
            <wp:anchor distT="0" distB="0" distL="114300" distR="114300" simplePos="0" relativeHeight="251674112" behindDoc="0" locked="0" layoutInCell="1" allowOverlap="1" wp14:anchorId="16D7348C" wp14:editId="473C86E1">
              <wp:simplePos x="0" y="0"/>
              <wp:positionH relativeFrom="column">
                <wp:posOffset>342900</wp:posOffset>
              </wp:positionH>
              <wp:positionV relativeFrom="paragraph">
                <wp:posOffset>128270</wp:posOffset>
              </wp:positionV>
              <wp:extent cx="6012180" cy="1577340"/>
              <wp:effectExtent l="0" t="0" r="0" b="381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12180" cy="15773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8CFB94" w14:textId="77777777" w:rsidR="00B637A0" w:rsidRDefault="004D2651" w:rsidP="00B637A0">
                          <w:pPr>
                            <w:jc w:val="center"/>
                            <w:rPr>
                              <w:sz w:val="24"/>
                            </w:rPr>
                          </w:pPr>
                          <w:r>
                            <w:rPr>
                              <w:color w:val="221E1F"/>
                              <w:sz w:val="24"/>
                            </w:rPr>
                            <w:t>Republic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of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the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Philippines</w:t>
                          </w:r>
                        </w:p>
                        <w:p w14:paraId="1EB3AF3C" w14:textId="3517F7DF" w:rsidR="004D2651" w:rsidRPr="00B637A0" w:rsidRDefault="004D2651" w:rsidP="00B637A0">
                          <w:pPr>
                            <w:jc w:val="center"/>
                            <w:rPr>
                              <w:b/>
                              <w:sz w:val="24"/>
                            </w:rPr>
                          </w:pPr>
                          <w:r w:rsidRPr="00B637A0">
                            <w:rPr>
                              <w:b/>
                              <w:color w:val="221E1F"/>
                              <w:sz w:val="24"/>
                            </w:rPr>
                            <w:t>CEBU</w:t>
                          </w:r>
                          <w:r w:rsidRPr="00B637A0">
                            <w:rPr>
                              <w:b/>
                              <w:color w:val="221E1F"/>
                              <w:spacing w:val="20"/>
                              <w:sz w:val="24"/>
                            </w:rPr>
                            <w:t xml:space="preserve"> </w:t>
                          </w:r>
                          <w:r w:rsidRPr="00B637A0">
                            <w:rPr>
                              <w:b/>
                              <w:color w:val="221E1F"/>
                              <w:sz w:val="24"/>
                            </w:rPr>
                            <w:t>TECHNOLOGICAL</w:t>
                          </w:r>
                          <w:r w:rsidRPr="00B637A0">
                            <w:rPr>
                              <w:b/>
                              <w:color w:val="221E1F"/>
                              <w:spacing w:val="15"/>
                              <w:sz w:val="24"/>
                            </w:rPr>
                            <w:t xml:space="preserve"> U</w:t>
                          </w:r>
                          <w:r w:rsidRPr="00B637A0">
                            <w:rPr>
                              <w:b/>
                              <w:color w:val="221E1F"/>
                              <w:sz w:val="24"/>
                            </w:rPr>
                            <w:t>NIVERSITY</w:t>
                          </w:r>
                        </w:p>
                        <w:p w14:paraId="6E564312" w14:textId="77777777" w:rsidR="004D2651" w:rsidRDefault="004D2651" w:rsidP="00B637A0">
                          <w:pPr>
                            <w:jc w:val="center"/>
                          </w:pPr>
                          <w:r>
                            <w:rPr>
                              <w:color w:val="221E1F"/>
                            </w:rPr>
                            <w:t>MAIN</w:t>
                          </w:r>
                          <w:r>
                            <w:rPr>
                              <w:color w:val="221E1F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</w:rPr>
                            <w:t>CAMPUS</w:t>
                          </w:r>
                        </w:p>
                        <w:p w14:paraId="7E58052B" w14:textId="77777777" w:rsidR="004D2651" w:rsidRPr="00322721" w:rsidRDefault="004D2651" w:rsidP="00B637A0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M.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7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J.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7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Cuenco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-2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Avenue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7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Cor.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R.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7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Palma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Street,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Cebu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City,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Philippines</w:t>
                          </w:r>
                        </w:p>
                        <w:p w14:paraId="78D5A5B4" w14:textId="6802C05E" w:rsidR="004D2651" w:rsidRPr="00556B30" w:rsidRDefault="004D2651" w:rsidP="00B637A0">
                          <w:pPr>
                            <w:pStyle w:val="BodyText"/>
                            <w:jc w:val="center"/>
                            <w:rPr>
                              <w:rStyle w:val="Hyperlink"/>
                              <w:lang w:val="pt-BR"/>
                            </w:rPr>
                          </w:pPr>
                          <w:r w:rsidRPr="00556B30">
                            <w:rPr>
                              <w:color w:val="010202"/>
                              <w:lang w:val="pt-BR"/>
                            </w:rPr>
                            <w:t>Website:</w:t>
                          </w:r>
                          <w:r w:rsidRPr="00556B30">
                            <w:rPr>
                              <w:color w:val="010202"/>
                              <w:spacing w:val="-7"/>
                              <w:lang w:val="pt-BR"/>
                            </w:rPr>
                            <w:t xml:space="preserve"> </w:t>
                          </w:r>
                          <w:hyperlink r:id="rId2">
                            <w:r w:rsidRPr="00556B30">
                              <w:rPr>
                                <w:color w:val="010202"/>
                                <w:lang w:val="pt-BR"/>
                              </w:rPr>
                              <w:t>http://www.ctu.edu.ph</w:t>
                            </w:r>
                          </w:hyperlink>
                          <w:r w:rsidRPr="00556B30">
                            <w:rPr>
                              <w:color w:val="010202"/>
                              <w:spacing w:val="32"/>
                              <w:lang w:val="pt-BR"/>
                            </w:rPr>
                            <w:t xml:space="preserve"> </w:t>
                          </w:r>
                          <w:r w:rsidRPr="00556B30">
                            <w:rPr>
                              <w:color w:val="010202"/>
                              <w:lang w:val="pt-BR"/>
                            </w:rPr>
                            <w:t>E-mail:</w:t>
                          </w:r>
                          <w:r w:rsidRPr="00556B30">
                            <w:rPr>
                              <w:color w:val="010202"/>
                              <w:spacing w:val="-6"/>
                              <w:lang w:val="pt-BR"/>
                            </w:rPr>
                            <w:t xml:space="preserve"> </w:t>
                          </w:r>
                          <w:r w:rsidR="00556B30">
                            <w:rPr>
                              <w:lang w:val="pt-BR"/>
                            </w:rPr>
                            <w:t>ccictdean</w:t>
                          </w:r>
                          <w:r w:rsidRPr="00556B30">
                            <w:rPr>
                              <w:lang w:val="pt-BR"/>
                            </w:rPr>
                            <w:t>@ctu.edu.ph</w:t>
                          </w:r>
                        </w:p>
                        <w:p w14:paraId="11CB37BD" w14:textId="628F1D6E" w:rsidR="004D2651" w:rsidRPr="00F47282" w:rsidRDefault="004D2651" w:rsidP="00B637A0">
                          <w:pPr>
                            <w:pStyle w:val="BodyText"/>
                            <w:jc w:val="center"/>
                          </w:pPr>
                          <w:r w:rsidRPr="00F47282">
                            <w:rPr>
                              <w:color w:val="010202"/>
                            </w:rPr>
                            <w:t>Phone:</w:t>
                          </w:r>
                          <w:r w:rsidRPr="00F47282">
                            <w:rPr>
                              <w:color w:val="010202"/>
                              <w:spacing w:val="-1"/>
                            </w:rPr>
                            <w:t xml:space="preserve"> </w:t>
                          </w:r>
                          <w:r w:rsidRPr="00F47282">
                            <w:rPr>
                              <w:color w:val="010202"/>
                            </w:rPr>
                            <w:t>+6332 402</w:t>
                          </w:r>
                          <w:r w:rsidRPr="00F47282">
                            <w:rPr>
                              <w:color w:val="010202"/>
                              <w:spacing w:val="-2"/>
                            </w:rPr>
                            <w:t xml:space="preserve"> </w:t>
                          </w:r>
                          <w:r w:rsidRPr="00F47282">
                            <w:rPr>
                              <w:color w:val="010202"/>
                            </w:rPr>
                            <w:t>4060</w:t>
                          </w:r>
                          <w:r w:rsidRPr="00F47282">
                            <w:rPr>
                              <w:color w:val="010202"/>
                              <w:spacing w:val="-1"/>
                            </w:rPr>
                            <w:t xml:space="preserve"> </w:t>
                          </w:r>
                          <w:r w:rsidRPr="00F47282">
                            <w:rPr>
                              <w:color w:val="010202"/>
                            </w:rPr>
                            <w:t>loc.</w:t>
                          </w:r>
                          <w:r w:rsidRPr="00F47282">
                            <w:rPr>
                              <w:color w:val="010202"/>
                              <w:spacing w:val="-2"/>
                            </w:rPr>
                            <w:t xml:space="preserve"> </w:t>
                          </w:r>
                          <w:r w:rsidRPr="00F47282">
                            <w:rPr>
                              <w:color w:val="010202"/>
                            </w:rPr>
                            <w:t>1</w:t>
                          </w:r>
                          <w:r w:rsidR="00556B30">
                            <w:rPr>
                              <w:color w:val="010202"/>
                            </w:rPr>
                            <w:t>104</w:t>
                          </w:r>
                        </w:p>
                        <w:p w14:paraId="6AD4E72D" w14:textId="77777777" w:rsidR="008F2F7A" w:rsidRDefault="008F2F7A" w:rsidP="00B637A0">
                          <w:pPr>
                            <w:pStyle w:val="BodyText"/>
                            <w:jc w:val="center"/>
                            <w:rPr>
                              <w:sz w:val="17"/>
                            </w:rPr>
                          </w:pPr>
                        </w:p>
                        <w:p w14:paraId="455D52B1" w14:textId="57620257" w:rsidR="004D2651" w:rsidRPr="00F47282" w:rsidRDefault="00556B30" w:rsidP="00F47282">
                          <w:pPr>
                            <w:jc w:val="center"/>
                            <w:rPr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21E1F"/>
                            </w:rPr>
                            <w:t>COLLEGE OF COMPUTER, INFORMATION AND COMMUNICATIONS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D7348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7pt;margin-top:10.1pt;width:473.4pt;height:124.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" filled="f" stroked="f" strokeweight=".5pt">
              <v:textbox>
                <w:txbxContent>
                  <w:p w14:paraId="738CFB94" w14:textId="77777777" w:rsidR="00B637A0" w:rsidRDefault="004D2651" w:rsidP="00B637A0">
                    <w:pPr>
                      <w:jc w:val="center"/>
                      <w:rPr>
                        <w:sz w:val="24"/>
                      </w:rPr>
                    </w:pPr>
                    <w:r>
                      <w:rPr>
                        <w:color w:val="221E1F"/>
                        <w:sz w:val="24"/>
                      </w:rPr>
                      <w:t>Republic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of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the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Philippines</w:t>
                    </w:r>
                  </w:p>
                  <w:p w14:paraId="1EB3AF3C" w14:textId="3517F7DF" w:rsidR="004D2651" w:rsidRPr="00B637A0" w:rsidRDefault="004D2651" w:rsidP="00B637A0">
                    <w:pPr>
                      <w:jc w:val="center"/>
                      <w:rPr>
                        <w:b/>
                        <w:sz w:val="24"/>
                      </w:rPr>
                    </w:pPr>
                    <w:r w:rsidRPr="00B637A0">
                      <w:rPr>
                        <w:b/>
                        <w:color w:val="221E1F"/>
                        <w:sz w:val="24"/>
                      </w:rPr>
                      <w:t>CEBU</w:t>
                    </w:r>
                    <w:r w:rsidRPr="00B637A0">
                      <w:rPr>
                        <w:b/>
                        <w:color w:val="221E1F"/>
                        <w:spacing w:val="20"/>
                        <w:sz w:val="24"/>
                      </w:rPr>
                      <w:t xml:space="preserve"> </w:t>
                    </w:r>
                    <w:r w:rsidRPr="00B637A0">
                      <w:rPr>
                        <w:b/>
                        <w:color w:val="221E1F"/>
                        <w:sz w:val="24"/>
                      </w:rPr>
                      <w:t>TECHNOLOGICAL</w:t>
                    </w:r>
                    <w:r w:rsidRPr="00B637A0">
                      <w:rPr>
                        <w:b/>
                        <w:color w:val="221E1F"/>
                        <w:spacing w:val="15"/>
                        <w:sz w:val="24"/>
                      </w:rPr>
                      <w:t xml:space="preserve"> U</w:t>
                    </w:r>
                    <w:r w:rsidRPr="00B637A0">
                      <w:rPr>
                        <w:b/>
                        <w:color w:val="221E1F"/>
                        <w:sz w:val="24"/>
                      </w:rPr>
                      <w:t>NIVERSITY</w:t>
                    </w:r>
                  </w:p>
                  <w:p w14:paraId="6E564312" w14:textId="77777777" w:rsidR="004D2651" w:rsidRDefault="004D2651" w:rsidP="00B637A0">
                    <w:pPr>
                      <w:jc w:val="center"/>
                    </w:pPr>
                    <w:r>
                      <w:rPr>
                        <w:color w:val="221E1F"/>
                      </w:rPr>
                      <w:t>MAIN</w:t>
                    </w:r>
                    <w:r>
                      <w:rPr>
                        <w:color w:val="221E1F"/>
                        <w:spacing w:val="-3"/>
                      </w:rPr>
                      <w:t xml:space="preserve"> </w:t>
                    </w:r>
                    <w:r>
                      <w:rPr>
                        <w:color w:val="221E1F"/>
                      </w:rPr>
                      <w:t>CAMPUS</w:t>
                    </w:r>
                  </w:p>
                  <w:p w14:paraId="7E58052B" w14:textId="77777777" w:rsidR="004D2651" w:rsidRPr="00322721" w:rsidRDefault="004D2651" w:rsidP="00B637A0">
                    <w:pPr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M.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7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J.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7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Cuenco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-2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Avenue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7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Cor.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R.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7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Palma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Street,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Cebu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City,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Philippines</w:t>
                    </w:r>
                  </w:p>
                  <w:p w14:paraId="78D5A5B4" w14:textId="6802C05E" w:rsidR="004D2651" w:rsidRPr="00556B30" w:rsidRDefault="004D2651" w:rsidP="00B637A0">
                    <w:pPr>
                      <w:pStyle w:val="BodyText"/>
                      <w:jc w:val="center"/>
                      <w:rPr>
                        <w:rStyle w:val="Hyperlink"/>
                        <w:lang w:val="pt-BR"/>
                      </w:rPr>
                    </w:pPr>
                    <w:r w:rsidRPr="00556B30">
                      <w:rPr>
                        <w:color w:val="010202"/>
                        <w:lang w:val="pt-BR"/>
                      </w:rPr>
                      <w:t>Website:</w:t>
                    </w:r>
                    <w:r w:rsidRPr="00556B30">
                      <w:rPr>
                        <w:color w:val="010202"/>
                        <w:spacing w:val="-7"/>
                        <w:lang w:val="pt-BR"/>
                      </w:rPr>
                      <w:t xml:space="preserve"> </w:t>
                    </w:r>
                    <w:hyperlink r:id="rId3">
                      <w:r w:rsidRPr="00556B30">
                        <w:rPr>
                          <w:color w:val="010202"/>
                          <w:lang w:val="pt-BR"/>
                        </w:rPr>
                        <w:t>http://www.ctu.edu.ph</w:t>
                      </w:r>
                    </w:hyperlink>
                    <w:r w:rsidRPr="00556B30">
                      <w:rPr>
                        <w:color w:val="010202"/>
                        <w:spacing w:val="32"/>
                        <w:lang w:val="pt-BR"/>
                      </w:rPr>
                      <w:t xml:space="preserve"> </w:t>
                    </w:r>
                    <w:r w:rsidRPr="00556B30">
                      <w:rPr>
                        <w:color w:val="010202"/>
                        <w:lang w:val="pt-BR"/>
                      </w:rPr>
                      <w:t>E-mail:</w:t>
                    </w:r>
                    <w:r w:rsidRPr="00556B30">
                      <w:rPr>
                        <w:color w:val="010202"/>
                        <w:spacing w:val="-6"/>
                        <w:lang w:val="pt-BR"/>
                      </w:rPr>
                      <w:t xml:space="preserve"> </w:t>
                    </w:r>
                    <w:r w:rsidR="00556B30">
                      <w:rPr>
                        <w:lang w:val="pt-BR"/>
                      </w:rPr>
                      <w:t>ccictdean</w:t>
                    </w:r>
                    <w:r w:rsidRPr="00556B30">
                      <w:rPr>
                        <w:lang w:val="pt-BR"/>
                      </w:rPr>
                      <w:t>@ctu.edu.ph</w:t>
                    </w:r>
                  </w:p>
                  <w:p w14:paraId="11CB37BD" w14:textId="628F1D6E" w:rsidR="004D2651" w:rsidRPr="00F47282" w:rsidRDefault="004D2651" w:rsidP="00B637A0">
                    <w:pPr>
                      <w:pStyle w:val="BodyText"/>
                      <w:jc w:val="center"/>
                    </w:pPr>
                    <w:r w:rsidRPr="00F47282">
                      <w:rPr>
                        <w:color w:val="010202"/>
                      </w:rPr>
                      <w:t>Phone:</w:t>
                    </w:r>
                    <w:r w:rsidRPr="00F47282">
                      <w:rPr>
                        <w:color w:val="010202"/>
                        <w:spacing w:val="-1"/>
                      </w:rPr>
                      <w:t xml:space="preserve"> </w:t>
                    </w:r>
                    <w:r w:rsidRPr="00F47282">
                      <w:rPr>
                        <w:color w:val="010202"/>
                      </w:rPr>
                      <w:t>+6332 402</w:t>
                    </w:r>
                    <w:r w:rsidRPr="00F47282">
                      <w:rPr>
                        <w:color w:val="010202"/>
                        <w:spacing w:val="-2"/>
                      </w:rPr>
                      <w:t xml:space="preserve"> </w:t>
                    </w:r>
                    <w:r w:rsidRPr="00F47282">
                      <w:rPr>
                        <w:color w:val="010202"/>
                      </w:rPr>
                      <w:t>4060</w:t>
                    </w:r>
                    <w:r w:rsidRPr="00F47282">
                      <w:rPr>
                        <w:color w:val="010202"/>
                        <w:spacing w:val="-1"/>
                      </w:rPr>
                      <w:t xml:space="preserve"> </w:t>
                    </w:r>
                    <w:r w:rsidRPr="00F47282">
                      <w:rPr>
                        <w:color w:val="010202"/>
                      </w:rPr>
                      <w:t>loc.</w:t>
                    </w:r>
                    <w:r w:rsidRPr="00F47282">
                      <w:rPr>
                        <w:color w:val="010202"/>
                        <w:spacing w:val="-2"/>
                      </w:rPr>
                      <w:t xml:space="preserve"> </w:t>
                    </w:r>
                    <w:r w:rsidRPr="00F47282">
                      <w:rPr>
                        <w:color w:val="010202"/>
                      </w:rPr>
                      <w:t>1</w:t>
                    </w:r>
                    <w:r w:rsidR="00556B30">
                      <w:rPr>
                        <w:color w:val="010202"/>
                      </w:rPr>
                      <w:t>104</w:t>
                    </w:r>
                  </w:p>
                  <w:p w14:paraId="6AD4E72D" w14:textId="77777777" w:rsidR="008F2F7A" w:rsidRDefault="008F2F7A" w:rsidP="00B637A0">
                    <w:pPr>
                      <w:pStyle w:val="BodyText"/>
                      <w:jc w:val="center"/>
                      <w:rPr>
                        <w:sz w:val="17"/>
                      </w:rPr>
                    </w:pPr>
                  </w:p>
                  <w:p w14:paraId="455D52B1" w14:textId="57620257" w:rsidR="004D2651" w:rsidRPr="00F47282" w:rsidRDefault="00556B30" w:rsidP="00F47282">
                    <w:pPr>
                      <w:jc w:val="center"/>
                      <w:rPr>
                        <w:sz w:val="24"/>
                      </w:rPr>
                    </w:pPr>
                    <w:r>
                      <w:rPr>
                        <w:rFonts w:ascii="Arial"/>
                        <w:b/>
                        <w:color w:val="221E1F"/>
                      </w:rPr>
                      <w:t>COLLEGE OF COMPUTER, INFORMATION AND COMMUNICATIONS TECHNOLOGY</w:t>
                    </w:r>
                  </w:p>
                </w:txbxContent>
              </v:textbox>
            </v:shape>
          </w:pict>
        </mc:Fallback>
      </mc:AlternateContent>
    </w:r>
  </w:p>
  <w:p w14:paraId="3141EE96" w14:textId="205E9A00" w:rsidR="004D2651" w:rsidRDefault="004D2651" w:rsidP="00382FE3">
    <w:pPr>
      <w:ind w:left="3261" w:right="2736"/>
      <w:rPr>
        <w:rFonts w:ascii="Arial"/>
        <w:b/>
        <w:color w:val="221E1F"/>
        <w:sz w:val="20"/>
      </w:rPr>
    </w:pPr>
  </w:p>
  <w:p w14:paraId="202EB892" w14:textId="31E65249" w:rsidR="004D2651" w:rsidRDefault="004D2651" w:rsidP="00382FE3">
    <w:pPr>
      <w:ind w:left="3261" w:right="2736"/>
      <w:rPr>
        <w:rFonts w:ascii="Arial"/>
        <w:b/>
        <w:color w:val="221E1F"/>
        <w:sz w:val="20"/>
      </w:rPr>
    </w:pPr>
  </w:p>
  <w:p w14:paraId="26E92AB1" w14:textId="0C6FC944" w:rsidR="004D2651" w:rsidRDefault="004D2651" w:rsidP="00382FE3">
    <w:pPr>
      <w:ind w:left="3261" w:right="2736"/>
      <w:rPr>
        <w:rFonts w:ascii="Arial"/>
        <w:b/>
        <w:color w:val="221E1F"/>
        <w:sz w:val="20"/>
      </w:rPr>
    </w:pPr>
  </w:p>
  <w:p w14:paraId="53D17D7F" w14:textId="77FD6BFB" w:rsidR="004D2651" w:rsidRDefault="004D2651" w:rsidP="00382FE3">
    <w:pPr>
      <w:ind w:left="3261" w:right="2736"/>
      <w:rPr>
        <w:rFonts w:ascii="Arial"/>
        <w:b/>
        <w:color w:val="221E1F"/>
        <w:sz w:val="20"/>
      </w:rPr>
    </w:pPr>
  </w:p>
  <w:p w14:paraId="36A1BB75" w14:textId="0E208F1A" w:rsidR="004D2651" w:rsidRDefault="004D2651" w:rsidP="00382FE3">
    <w:pPr>
      <w:ind w:left="3261" w:right="2736"/>
      <w:rPr>
        <w:rFonts w:ascii="Arial"/>
        <w:b/>
        <w:color w:val="221E1F"/>
        <w:sz w:val="20"/>
      </w:rPr>
    </w:pPr>
  </w:p>
  <w:p w14:paraId="14645DCD" w14:textId="696F3DCA" w:rsidR="008A5F8C" w:rsidRDefault="008A5F8C" w:rsidP="00382FE3">
    <w:pPr>
      <w:ind w:left="3261" w:right="2736"/>
      <w:rPr>
        <w:rFonts w:ascii="Arial"/>
        <w:b/>
        <w:color w:val="221E1F"/>
        <w:sz w:val="20"/>
      </w:rPr>
    </w:pPr>
  </w:p>
  <w:p w14:paraId="6BA250B0" w14:textId="77777777" w:rsidR="008A5F8C" w:rsidRDefault="008A5F8C" w:rsidP="00382FE3">
    <w:pPr>
      <w:ind w:left="3261" w:right="2736"/>
      <w:rPr>
        <w:rFonts w:ascii="Arial"/>
        <w:b/>
        <w:sz w:val="20"/>
      </w:rPr>
    </w:pPr>
  </w:p>
  <w:p w14:paraId="01DAA0CC" w14:textId="3A653C16" w:rsidR="003A35B4" w:rsidRPr="00FA3511" w:rsidRDefault="003A35B4" w:rsidP="00FA3511">
    <w:pPr>
      <w:pStyle w:val="BodyText"/>
      <w:spacing w:before="2"/>
      <w:rPr>
        <w:rFonts w:ascii="Arial"/>
        <w:b/>
        <w:sz w:val="13"/>
      </w:rPr>
    </w:pPr>
    <w:r>
      <w:rPr>
        <w:noProof/>
        <w:lang w:val="en-PH" w:eastAsia="en-PH"/>
      </w:rPr>
      <mc:AlternateContent>
        <mc:Choice Requires="wps">
          <w:drawing>
            <wp:anchor distT="0" distB="0" distL="0" distR="0" simplePos="0" relativeHeight="251653632" behindDoc="1" locked="0" layoutInCell="1" allowOverlap="1" wp14:anchorId="07E63A25" wp14:editId="36A59074">
              <wp:simplePos x="0" y="0"/>
              <wp:positionH relativeFrom="margin">
                <wp:align>center</wp:align>
              </wp:positionH>
              <wp:positionV relativeFrom="paragraph">
                <wp:posOffset>294005</wp:posOffset>
              </wp:positionV>
              <wp:extent cx="6353175" cy="1270"/>
              <wp:effectExtent l="0" t="0" r="0" b="0"/>
              <wp:wrapTopAndBottom/>
              <wp:docPr id="10" name="Freeform: 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3175" cy="1270"/>
                      </a:xfrm>
                      <a:custGeom>
                        <a:avLst/>
                        <a:gdLst>
                          <a:gd name="T0" fmla="+- 0 1099 1099"/>
                          <a:gd name="T1" fmla="*/ T0 w 10005"/>
                          <a:gd name="T2" fmla="+- 0 11103 1099"/>
                          <a:gd name="T3" fmla="*/ T2 w 10005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005">
                            <a:moveTo>
                              <a:pt x="0" y="0"/>
                            </a:moveTo>
                            <a:lnTo>
                              <a:pt x="10004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010202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A33865C" id="Freeform: Shape 10" o:spid="_x0000_s1026" style="position:absolute;margin-left:0;margin-top:23.15pt;width:500.25pt;height:.1pt;z-index:-25166284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0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" path="m,l10004,e" filled="f" strokecolor="#010202" strokeweight="1pt">
              <v:path arrowok="t" o:connecttype="custom" o:connectlocs="0,0;6352540,0" o:connectangles="0,0"/>
              <w10:wrap type="topAndBottom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F9917DC"/>
    <w:multiLevelType w:val="hybridMultilevel"/>
    <w:tmpl w:val="4F1C3F72"/>
    <w:lvl w:ilvl="0" w:tplc="9410D27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520B43A4"/>
    <w:multiLevelType w:val="hybridMultilevel"/>
    <w:tmpl w:val="4622DE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097766"/>
    <w:multiLevelType w:val="hybridMultilevel"/>
    <w:tmpl w:val="49080C7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9A451A"/>
    <w:multiLevelType w:val="hybridMultilevel"/>
    <w:tmpl w:val="1A604D7C"/>
    <w:lvl w:ilvl="0" w:tplc="EA9E6DC8">
      <w:start w:val="1"/>
      <w:numFmt w:val="decimal"/>
      <w:lvlText w:val="%1."/>
      <w:lvlJc w:val="left"/>
      <w:pPr>
        <w:ind w:left="810" w:hanging="360"/>
      </w:pPr>
      <w:rPr>
        <w:rFonts w:asciiTheme="minorHAnsi" w:hAnsiTheme="minorHAnsi" w:hint="default"/>
      </w:rPr>
    </w:lvl>
    <w:lvl w:ilvl="1" w:tplc="34090019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2071537865">
    <w:abstractNumId w:val="1"/>
  </w:num>
  <w:num w:numId="2" w16cid:durableId="1677003718">
    <w:abstractNumId w:val="3"/>
  </w:num>
  <w:num w:numId="3" w16cid:durableId="1621103229">
    <w:abstractNumId w:val="0"/>
  </w:num>
  <w:num w:numId="4" w16cid:durableId="6051909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xNDG0MDG1NDCzsDBQ0lEKTi0uzszPAykwrAUAtK0RsSwAAAA="/>
  </w:docVars>
  <w:rsids>
    <w:rsidRoot w:val="008C7832"/>
    <w:rsid w:val="00091257"/>
    <w:rsid w:val="000E5168"/>
    <w:rsid w:val="00115680"/>
    <w:rsid w:val="001316F6"/>
    <w:rsid w:val="00197AB0"/>
    <w:rsid w:val="00232676"/>
    <w:rsid w:val="00237951"/>
    <w:rsid w:val="002651B5"/>
    <w:rsid w:val="00266105"/>
    <w:rsid w:val="00322721"/>
    <w:rsid w:val="003602A9"/>
    <w:rsid w:val="00382FE3"/>
    <w:rsid w:val="003A35B4"/>
    <w:rsid w:val="003A37D2"/>
    <w:rsid w:val="003D4767"/>
    <w:rsid w:val="0043245D"/>
    <w:rsid w:val="00443C2F"/>
    <w:rsid w:val="00467D6A"/>
    <w:rsid w:val="004D2651"/>
    <w:rsid w:val="00556B30"/>
    <w:rsid w:val="0055746F"/>
    <w:rsid w:val="00602357"/>
    <w:rsid w:val="00615647"/>
    <w:rsid w:val="00633185"/>
    <w:rsid w:val="006A2BAD"/>
    <w:rsid w:val="0077389E"/>
    <w:rsid w:val="007808B3"/>
    <w:rsid w:val="0079104D"/>
    <w:rsid w:val="007C3A20"/>
    <w:rsid w:val="00840653"/>
    <w:rsid w:val="008A5F8C"/>
    <w:rsid w:val="008C7832"/>
    <w:rsid w:val="008D4CCD"/>
    <w:rsid w:val="008F2F7A"/>
    <w:rsid w:val="00936A53"/>
    <w:rsid w:val="00984B5F"/>
    <w:rsid w:val="00AB24C6"/>
    <w:rsid w:val="00B637A0"/>
    <w:rsid w:val="00BE08D9"/>
    <w:rsid w:val="00CB45D3"/>
    <w:rsid w:val="00CF3DD0"/>
    <w:rsid w:val="00E2770B"/>
    <w:rsid w:val="00F47282"/>
    <w:rsid w:val="00FA3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33AED4AF"/>
  <w15:docId w15:val="{7DD5395C-EB9A-46D0-8F6F-A4E7F8EBB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2">
    <w:name w:val="heading 2"/>
    <w:basedOn w:val="Normal"/>
    <w:link w:val="Heading2Char"/>
    <w:uiPriority w:val="9"/>
    <w:unhideWhenUsed/>
    <w:qFormat/>
    <w:rsid w:val="00382FE3"/>
    <w:pPr>
      <w:ind w:left="1921"/>
      <w:outlineLvl w:val="1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12" w:line="270" w:lineRule="exact"/>
      <w:ind w:left="3188" w:right="2736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A35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5B4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3A35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5B4"/>
    <w:rPr>
      <w:rFonts w:ascii="Arial MT" w:eastAsia="Arial MT" w:hAnsi="Arial MT" w:cs="Arial MT"/>
    </w:rPr>
  </w:style>
  <w:style w:type="character" w:styleId="Hyperlink">
    <w:name w:val="Hyperlink"/>
    <w:basedOn w:val="DefaultParagraphFont"/>
    <w:uiPriority w:val="99"/>
    <w:unhideWhenUsed/>
    <w:rsid w:val="00CB45D3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FA3511"/>
    <w:rPr>
      <w:rFonts w:ascii="Arial MT" w:eastAsia="Arial MT" w:hAnsi="Arial MT" w:cs="Arial MT"/>
    </w:rPr>
  </w:style>
  <w:style w:type="table" w:styleId="TableGrid">
    <w:name w:val="Table Grid"/>
    <w:basedOn w:val="TableNormal"/>
    <w:uiPriority w:val="59"/>
    <w:rsid w:val="00FA3511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6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651"/>
    <w:rPr>
      <w:rFonts w:ascii="Segoe UI" w:eastAsia="Arial MT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15647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82FE3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tu.edu.ph/" TargetMode="External"/><Relationship Id="rId2" Type="http://schemas.openxmlformats.org/officeDocument/2006/relationships/hyperlink" Target="http://www.ctu.edu.ph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CE21B-C32E-4C8A-B0DC-0C1E3635B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2022 mayletter</vt:lpstr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2022 mayletter</dc:title>
  <dc:creator>Gelay</dc:creator>
  <cp:lastModifiedBy>Lenovo</cp:lastModifiedBy>
  <cp:revision>11</cp:revision>
  <cp:lastPrinted>2022-05-23T09:24:00Z</cp:lastPrinted>
  <dcterms:created xsi:type="dcterms:W3CDTF">2024-03-12T05:30:00Z</dcterms:created>
  <dcterms:modified xsi:type="dcterms:W3CDTF">2024-10-14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0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2-05-20T00:00:00Z</vt:filetime>
  </property>
</Properties>
</file>